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06FBB" w:rsidRDefault="00406FBB" w:rsidP="00406FBB">
      <w:pPr>
        <w:pStyle w:val="NoSpacing"/>
      </w:pPr>
      <w:r>
        <w:t xml:space="preserve">Name: </w:t>
      </w:r>
      <w:proofErr w:type="spellStart"/>
      <w:r>
        <w:t>Remaldeep</w:t>
      </w:r>
      <w:proofErr w:type="spellEnd"/>
      <w:r>
        <w:t xml:space="preserve"> Singh </w:t>
      </w:r>
    </w:p>
    <w:p w:rsidR="00406FBB" w:rsidRDefault="00406FBB" w:rsidP="00406FBB">
      <w:pPr>
        <w:pStyle w:val="NoSpacing"/>
      </w:pPr>
      <w:r>
        <w:t xml:space="preserve">UID: u1143744 </w:t>
      </w:r>
    </w:p>
    <w:p w:rsidR="00406FBB" w:rsidRDefault="00406FBB" w:rsidP="00406FBB">
      <w:pPr>
        <w:pStyle w:val="NoSpacing"/>
      </w:pPr>
      <w:r>
        <w:t xml:space="preserve">Email: </w:t>
      </w:r>
      <w:hyperlink r:id="rId6" w:history="1">
        <w:r w:rsidRPr="00F73ECD">
          <w:rPr>
            <w:rStyle w:val="Hyperlink"/>
          </w:rPr>
          <w:t>u1143744@utah.edu</w:t>
        </w:r>
      </w:hyperlink>
    </w:p>
    <w:p w:rsidR="00406FBB" w:rsidRDefault="00406FBB" w:rsidP="00406FBB">
      <w:pPr>
        <w:pStyle w:val="NoSpacing"/>
        <w:jc w:val="both"/>
      </w:pPr>
    </w:p>
    <w:p w:rsidR="00406FBB" w:rsidRDefault="00406FBB" w:rsidP="00C52699">
      <w:pPr>
        <w:pStyle w:val="NoSpacing"/>
        <w:jc w:val="both"/>
      </w:pPr>
      <w:r>
        <w:t xml:space="preserve">The </w:t>
      </w:r>
      <w:proofErr w:type="spellStart"/>
      <w:r>
        <w:t>main.m</w:t>
      </w:r>
      <w:proofErr w:type="spellEnd"/>
      <w:r>
        <w:t xml:space="preserve"> file in the project directory is used to call the </w:t>
      </w:r>
      <w:r w:rsidR="00BA7923">
        <w:t>functions for different parts of this project.</w:t>
      </w:r>
    </w:p>
    <w:p w:rsidR="00214F0C" w:rsidRPr="00F453F6" w:rsidRDefault="00214F0C" w:rsidP="00C52699">
      <w:pPr>
        <w:pStyle w:val="NoSpacing"/>
        <w:jc w:val="both"/>
        <w:rPr>
          <w:color w:val="000000" w:themeColor="text1"/>
        </w:rPr>
      </w:pPr>
      <w:r>
        <w:rPr>
          <w:noProof/>
          <w:color w:val="000000" w:themeColor="text1"/>
        </w:rPr>
        <w:t>The m</w:t>
      </w:r>
      <w:r w:rsidRPr="00214F0C">
        <w:rPr>
          <w:noProof/>
          <w:color w:val="000000" w:themeColor="text1"/>
        </w:rPr>
        <w:t>ain</w:t>
      </w:r>
      <w:r w:rsidRPr="00F453F6">
        <w:rPr>
          <w:color w:val="000000" w:themeColor="text1"/>
        </w:rPr>
        <w:t xml:space="preserve"> method starts by </w:t>
      </w:r>
      <w:r>
        <w:rPr>
          <w:color w:val="000000" w:themeColor="text1"/>
        </w:rPr>
        <w:t xml:space="preserve">setting the setting the environment for the </w:t>
      </w:r>
      <w:r w:rsidRPr="00233DC7">
        <w:rPr>
          <w:noProof/>
          <w:color w:val="000000" w:themeColor="text1"/>
        </w:rPr>
        <w:t>matconvnet</w:t>
      </w:r>
      <w:r w:rsidRPr="00214F0C">
        <w:rPr>
          <w:noProof/>
          <w:color w:val="000000" w:themeColor="text1"/>
        </w:rPr>
        <w:t xml:space="preserve"> library</w:t>
      </w:r>
      <w:r>
        <w:rPr>
          <w:color w:val="000000" w:themeColor="text1"/>
        </w:rPr>
        <w:t xml:space="preserve"> by calling the “</w:t>
      </w:r>
      <w:proofErr w:type="spellStart"/>
      <w:r>
        <w:rPr>
          <w:color w:val="000000" w:themeColor="text1"/>
        </w:rPr>
        <w:t>vl_setupnn.m</w:t>
      </w:r>
      <w:proofErr w:type="spellEnd"/>
      <w:r>
        <w:rPr>
          <w:color w:val="000000" w:themeColor="text1"/>
        </w:rPr>
        <w:t>” method.</w:t>
      </w:r>
    </w:p>
    <w:p w:rsidR="00214F0C" w:rsidRDefault="00214F0C" w:rsidP="00C52699">
      <w:pPr>
        <w:pStyle w:val="NoSpacing"/>
        <w:jc w:val="both"/>
      </w:pPr>
    </w:p>
    <w:p w:rsidR="00F453F6" w:rsidRDefault="00F453F6" w:rsidP="00C52699">
      <w:pPr>
        <w:pStyle w:val="NoSpacing"/>
        <w:jc w:val="both"/>
        <w:rPr>
          <w:color w:val="2F5496" w:themeColor="accent1" w:themeShade="BF"/>
          <w:sz w:val="28"/>
        </w:rPr>
      </w:pPr>
      <w:r w:rsidRPr="00F453F6">
        <w:rPr>
          <w:color w:val="2F5496" w:themeColor="accent1" w:themeShade="BF"/>
          <w:sz w:val="28"/>
        </w:rPr>
        <w:t>Experiments of MNIST data</w:t>
      </w:r>
    </w:p>
    <w:p w:rsidR="00406FBB" w:rsidRDefault="00A00C91" w:rsidP="00C52699">
      <w:pPr>
        <w:pStyle w:val="ListParagraph"/>
        <w:numPr>
          <w:ilvl w:val="0"/>
          <w:numId w:val="1"/>
        </w:numPr>
        <w:jc w:val="both"/>
      </w:pPr>
      <w:r w:rsidRPr="00A00C91">
        <w:rPr>
          <w:i/>
        </w:rPr>
        <w:t>Step1.1</w:t>
      </w:r>
      <w:r>
        <w:t xml:space="preserve"> contains the code for training and testing on the </w:t>
      </w:r>
      <w:r w:rsidRPr="00233DC7">
        <w:rPr>
          <w:noProof/>
        </w:rPr>
        <w:t>mnist</w:t>
      </w:r>
      <w:r>
        <w:t xml:space="preserve"> dataset. </w:t>
      </w:r>
      <w:r w:rsidR="00CA3579">
        <w:t xml:space="preserve">From the </w:t>
      </w:r>
      <w:proofErr w:type="spellStart"/>
      <w:r w:rsidR="00CA3579">
        <w:t>main.m</w:t>
      </w:r>
      <w:proofErr w:type="spellEnd"/>
      <w:r w:rsidR="00CA3579">
        <w:t xml:space="preserve"> </w:t>
      </w:r>
      <w:r w:rsidR="00CA3579" w:rsidRPr="00233DC7">
        <w:rPr>
          <w:noProof/>
        </w:rPr>
        <w:t>file</w:t>
      </w:r>
      <w:r w:rsidR="00233DC7">
        <w:t>,</w:t>
      </w:r>
      <w:r w:rsidR="00CA3579">
        <w:t xml:space="preserve"> </w:t>
      </w:r>
      <w:proofErr w:type="spellStart"/>
      <w:r w:rsidR="00DF3327">
        <w:t>cnn_mnist.m</w:t>
      </w:r>
      <w:proofErr w:type="spellEnd"/>
      <w:r w:rsidR="00DF3327">
        <w:t xml:space="preserve"> method</w:t>
      </w:r>
      <w:r w:rsidR="00DB53ED">
        <w:t xml:space="preserve"> is</w:t>
      </w:r>
      <w:r w:rsidR="00CA3579">
        <w:t xml:space="preserve"> called.</w:t>
      </w:r>
      <w:r w:rsidR="00914537">
        <w:t xml:space="preserve"> In the </w:t>
      </w:r>
      <w:proofErr w:type="spellStart"/>
      <w:r w:rsidR="00914537">
        <w:t>cnn_mnist</w:t>
      </w:r>
      <w:proofErr w:type="spellEnd"/>
      <w:r w:rsidR="00914537">
        <w:t xml:space="preserve"> </w:t>
      </w:r>
      <w:r w:rsidR="00914537" w:rsidRPr="00233DC7">
        <w:rPr>
          <w:noProof/>
        </w:rPr>
        <w:t>method</w:t>
      </w:r>
      <w:r w:rsidR="00233DC7">
        <w:rPr>
          <w:noProof/>
        </w:rPr>
        <w:t>,</w:t>
      </w:r>
      <w:r w:rsidR="00914537">
        <w:t xml:space="preserve"> the output directory “</w:t>
      </w:r>
      <w:proofErr w:type="spellStart"/>
      <w:r w:rsidR="00914537" w:rsidRPr="00233DC7">
        <w:rPr>
          <w:noProof/>
        </w:rPr>
        <w:t>expDir</w:t>
      </w:r>
      <w:proofErr w:type="spellEnd"/>
      <w:r w:rsidR="00914537">
        <w:t xml:space="preserve">” and the number of </w:t>
      </w:r>
      <w:r w:rsidR="00233DC7">
        <w:rPr>
          <w:noProof/>
        </w:rPr>
        <w:t>GPU</w:t>
      </w:r>
      <w:r w:rsidR="00914537" w:rsidRPr="00233DC7">
        <w:rPr>
          <w:noProof/>
        </w:rPr>
        <w:t>s</w:t>
      </w:r>
      <w:r w:rsidR="00914537">
        <w:t xml:space="preserve"> are set in the </w:t>
      </w:r>
      <w:r w:rsidR="00914537" w:rsidRPr="00233DC7">
        <w:rPr>
          <w:noProof/>
        </w:rPr>
        <w:t>opts</w:t>
      </w:r>
      <w:r w:rsidR="00914537">
        <w:t xml:space="preserve"> structure.</w:t>
      </w:r>
      <w:r w:rsidR="00652F45">
        <w:t xml:space="preserve"> </w:t>
      </w:r>
      <w:r w:rsidR="00C95621">
        <w:t xml:space="preserve">Inside the </w:t>
      </w:r>
      <w:proofErr w:type="spellStart"/>
      <w:r w:rsidR="00C95621">
        <w:t>cnn_mnist</w:t>
      </w:r>
      <w:proofErr w:type="spellEnd"/>
      <w:r w:rsidR="00C95621">
        <w:t xml:space="preserve"> </w:t>
      </w:r>
      <w:r w:rsidR="00C95621" w:rsidRPr="00233DC7">
        <w:rPr>
          <w:noProof/>
        </w:rPr>
        <w:t>method</w:t>
      </w:r>
      <w:r w:rsidR="00233DC7">
        <w:rPr>
          <w:noProof/>
        </w:rPr>
        <w:t>,</w:t>
      </w:r>
      <w:r w:rsidR="00652F45">
        <w:t xml:space="preserve"> the neural network is initialized with the </w:t>
      </w:r>
      <w:proofErr w:type="spellStart"/>
      <w:r w:rsidR="00652F45">
        <w:t>cnn_mnist_init</w:t>
      </w:r>
      <w:proofErr w:type="spellEnd"/>
      <w:r w:rsidR="00652F45">
        <w:t xml:space="preserve"> method and the MNIST dataset </w:t>
      </w:r>
      <w:r w:rsidR="00C95621">
        <w:t xml:space="preserve">is made </w:t>
      </w:r>
      <w:r w:rsidR="00652F45">
        <w:t xml:space="preserve">in the form of </w:t>
      </w:r>
      <w:r w:rsidR="00652F45" w:rsidRPr="00233DC7">
        <w:rPr>
          <w:noProof/>
        </w:rPr>
        <w:t>imdb</w:t>
      </w:r>
      <w:r w:rsidR="00652F45">
        <w:t xml:space="preserve"> </w:t>
      </w:r>
      <w:r w:rsidR="00652F45" w:rsidRPr="00233DC7">
        <w:rPr>
          <w:noProof/>
        </w:rPr>
        <w:t>matlab</w:t>
      </w:r>
      <w:r w:rsidR="00652F45">
        <w:t xml:space="preserve"> structure</w:t>
      </w:r>
      <w:r w:rsidR="00C95621">
        <w:t xml:space="preserve">. The trained network and the image mean is returned from the </w:t>
      </w:r>
      <w:proofErr w:type="spellStart"/>
      <w:r w:rsidR="00C95621">
        <w:t>cnn_mnist</w:t>
      </w:r>
      <w:proofErr w:type="spellEnd"/>
      <w:r w:rsidR="00C95621">
        <w:t xml:space="preserve"> method.</w:t>
      </w:r>
    </w:p>
    <w:p w:rsidR="00652F45" w:rsidRDefault="00652F45" w:rsidP="00C52699">
      <w:pPr>
        <w:ind w:left="720"/>
        <w:jc w:val="both"/>
      </w:pPr>
      <w:r>
        <w:t xml:space="preserve">Inside the </w:t>
      </w:r>
      <w:proofErr w:type="spellStart"/>
      <w:r>
        <w:t>cnn_mnist_init</w:t>
      </w:r>
      <w:proofErr w:type="spellEnd"/>
      <w:r>
        <w:t xml:space="preserve"> </w:t>
      </w:r>
      <w:r w:rsidRPr="00233DC7">
        <w:rPr>
          <w:noProof/>
        </w:rPr>
        <w:t>method</w:t>
      </w:r>
      <w:r w:rsidR="00233DC7">
        <w:rPr>
          <w:noProof/>
        </w:rPr>
        <w:t>,</w:t>
      </w:r>
      <w:r w:rsidR="00585CCE">
        <w:t xml:space="preserve"> the random number generator is set to default 0 because of the </w:t>
      </w:r>
      <w:r w:rsidR="00585CCE" w:rsidRPr="00233DC7">
        <w:rPr>
          <w:noProof/>
        </w:rPr>
        <w:t>pseudo</w:t>
      </w:r>
      <w:r w:rsidR="00233DC7">
        <w:rPr>
          <w:noProof/>
        </w:rPr>
        <w:t>-</w:t>
      </w:r>
      <w:r w:rsidR="00585CCE" w:rsidRPr="00233DC7">
        <w:rPr>
          <w:noProof/>
        </w:rPr>
        <w:t>random</w:t>
      </w:r>
      <w:r w:rsidR="00585CCE">
        <w:t xml:space="preserve"> number generation around the mean.</w:t>
      </w:r>
      <w:r w:rsidR="006D75FE">
        <w:t xml:space="preserve"> The neural network has 8 layers </w:t>
      </w:r>
      <w:r w:rsidR="00233DC7">
        <w:rPr>
          <w:noProof/>
        </w:rPr>
        <w:t>in</w:t>
      </w:r>
      <w:r w:rsidR="006D75FE">
        <w:t xml:space="preserve"> their configuration shown below:</w:t>
      </w:r>
    </w:p>
    <w:p w:rsidR="006867B8" w:rsidRDefault="006867B8" w:rsidP="00C52699">
      <w:pPr>
        <w:ind w:left="720"/>
        <w:jc w:val="both"/>
      </w:pPr>
      <w:r w:rsidRPr="006867B8">
        <w:drawing>
          <wp:inline distT="0" distB="0" distL="0" distR="0" wp14:anchorId="44879995" wp14:editId="3F5E896C">
            <wp:extent cx="5457139" cy="332173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73438" cy="33316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5880" w:rsidRDefault="00705880" w:rsidP="00C52699">
      <w:pPr>
        <w:ind w:left="720"/>
        <w:jc w:val="both"/>
      </w:pPr>
      <w:r>
        <w:t>The learning rate is set to 0.001 and the number of epochs to 20 with</w:t>
      </w:r>
      <w:r w:rsidR="00233DC7">
        <w:t xml:space="preserve"> a</w:t>
      </w:r>
      <w:r>
        <w:t xml:space="preserve"> </w:t>
      </w:r>
      <w:r w:rsidRPr="00233DC7">
        <w:rPr>
          <w:noProof/>
        </w:rPr>
        <w:t>b</w:t>
      </w:r>
      <w:r w:rsidR="00EB27C4" w:rsidRPr="00233DC7">
        <w:rPr>
          <w:noProof/>
        </w:rPr>
        <w:t>a</w:t>
      </w:r>
      <w:r w:rsidRPr="00233DC7">
        <w:rPr>
          <w:noProof/>
        </w:rPr>
        <w:t>tch size</w:t>
      </w:r>
      <w:r>
        <w:t xml:space="preserve"> of 100.</w:t>
      </w:r>
      <w:r w:rsidR="00EC79F5">
        <w:t xml:space="preserve"> </w:t>
      </w:r>
      <w:r w:rsidR="006C431D">
        <w:t xml:space="preserve">After visualizing the feature map of the first layer it was clear that the neural network will capture </w:t>
      </w:r>
      <w:r w:rsidR="006C431D" w:rsidRPr="00233DC7">
        <w:rPr>
          <w:noProof/>
        </w:rPr>
        <w:t>low</w:t>
      </w:r>
      <w:r w:rsidR="00233DC7">
        <w:rPr>
          <w:noProof/>
        </w:rPr>
        <w:t>-</w:t>
      </w:r>
      <w:r w:rsidR="006C431D" w:rsidRPr="00233DC7">
        <w:rPr>
          <w:noProof/>
        </w:rPr>
        <w:t>level</w:t>
      </w:r>
      <w:r w:rsidR="006C431D">
        <w:t xml:space="preserve"> details first and consequently go on to capture </w:t>
      </w:r>
      <w:r w:rsidR="006C431D" w:rsidRPr="00233DC7">
        <w:rPr>
          <w:noProof/>
        </w:rPr>
        <w:t>high</w:t>
      </w:r>
      <w:r w:rsidR="00233DC7">
        <w:rPr>
          <w:noProof/>
        </w:rPr>
        <w:t>-</w:t>
      </w:r>
      <w:r w:rsidR="001E1DC8" w:rsidRPr="00233DC7">
        <w:rPr>
          <w:noProof/>
        </w:rPr>
        <w:t>level</w:t>
      </w:r>
      <w:r w:rsidR="006C431D">
        <w:t xml:space="preserve"> </w:t>
      </w:r>
      <w:r w:rsidR="001E1DC8">
        <w:t>details</w:t>
      </w:r>
      <w:r w:rsidR="006C431D">
        <w:t xml:space="preserve"> later in the network. Hence a</w:t>
      </w:r>
      <w:r w:rsidR="00324900">
        <w:t>f</w:t>
      </w:r>
      <w:r w:rsidR="006C431D">
        <w:t>te</w:t>
      </w:r>
      <w:r w:rsidR="00324900">
        <w:t>r</w:t>
      </w:r>
      <w:r w:rsidR="006C431D">
        <w:t xml:space="preserve"> the first </w:t>
      </w:r>
      <w:r w:rsidR="006C431D" w:rsidRPr="00233DC7">
        <w:rPr>
          <w:noProof/>
        </w:rPr>
        <w:t>layer</w:t>
      </w:r>
      <w:r w:rsidR="00233DC7">
        <w:rPr>
          <w:noProof/>
        </w:rPr>
        <w:t>,</w:t>
      </w:r>
      <w:r w:rsidR="000848F8">
        <w:t xml:space="preserve"> I did the pooling </w:t>
      </w:r>
      <w:r w:rsidR="005E4050">
        <w:t>with a stride of 2 to reduce the number of pixels and effectively encode the information to a higher level.</w:t>
      </w:r>
      <w:r w:rsidR="00C22D96">
        <w:t xml:space="preserve"> </w:t>
      </w:r>
      <w:r w:rsidR="001E1DC8">
        <w:t>Consequently,</w:t>
      </w:r>
      <w:r w:rsidR="00C22D96">
        <w:t xml:space="preserve"> I applied pooling once again after the </w:t>
      </w:r>
      <w:r w:rsidR="00C0680C">
        <w:t xml:space="preserve">second convolution to get another </w:t>
      </w:r>
      <w:r w:rsidR="00C0680C" w:rsidRPr="00233DC7">
        <w:rPr>
          <w:noProof/>
        </w:rPr>
        <w:t>high</w:t>
      </w:r>
      <w:r w:rsidR="00233DC7">
        <w:rPr>
          <w:noProof/>
        </w:rPr>
        <w:t>-</w:t>
      </w:r>
      <w:r w:rsidR="00C0680C" w:rsidRPr="00233DC7">
        <w:rPr>
          <w:noProof/>
        </w:rPr>
        <w:t>level</w:t>
      </w:r>
      <w:r w:rsidR="00C0680C">
        <w:t xml:space="preserve"> </w:t>
      </w:r>
      <w:r w:rsidR="001E1DC8">
        <w:t>representation</w:t>
      </w:r>
      <w:r w:rsidR="00C0680C">
        <w:t>.</w:t>
      </w:r>
      <w:r w:rsidR="00CC0032">
        <w:t xml:space="preserve"> Then there is a convolution layer followed by </w:t>
      </w:r>
      <w:r w:rsidR="00CC0032" w:rsidRPr="00233DC7">
        <w:rPr>
          <w:noProof/>
        </w:rPr>
        <w:t>relu</w:t>
      </w:r>
      <w:r w:rsidR="00CC0032">
        <w:t xml:space="preserve"> layer.</w:t>
      </w:r>
      <w:r w:rsidR="002B4DA3">
        <w:t xml:space="preserve"> Intuitively I applied </w:t>
      </w:r>
      <w:r w:rsidR="002B4DA3" w:rsidRPr="00233DC7">
        <w:rPr>
          <w:noProof/>
        </w:rPr>
        <w:t>relu</w:t>
      </w:r>
      <w:r w:rsidR="002B4DA3">
        <w:t xml:space="preserve"> layer to have</w:t>
      </w:r>
      <w:r w:rsidR="00233DC7">
        <w:t xml:space="preserve"> a</w:t>
      </w:r>
      <w:r w:rsidR="002B4DA3">
        <w:t xml:space="preserve"> </w:t>
      </w:r>
      <w:r w:rsidR="002B4DA3" w:rsidRPr="00233DC7">
        <w:rPr>
          <w:noProof/>
        </w:rPr>
        <w:t>bit</w:t>
      </w:r>
      <w:r w:rsidR="002B4DA3">
        <w:t xml:space="preserve"> more </w:t>
      </w:r>
      <w:r w:rsidR="002B4DA3" w:rsidRPr="00233DC7">
        <w:rPr>
          <w:noProof/>
        </w:rPr>
        <w:t>non linearity</w:t>
      </w:r>
      <w:r w:rsidR="002B4DA3">
        <w:t xml:space="preserve"> in the </w:t>
      </w:r>
      <w:r w:rsidR="002B4DA3">
        <w:lastRenderedPageBreak/>
        <w:t xml:space="preserve">network. And then the last convolution layer is the fully connected layer followed by </w:t>
      </w:r>
      <w:r w:rsidR="002B4DA3" w:rsidRPr="00233DC7">
        <w:rPr>
          <w:noProof/>
        </w:rPr>
        <w:t>softmaxloss</w:t>
      </w:r>
      <w:r w:rsidR="002B4DA3">
        <w:t xml:space="preserve"> layer.</w:t>
      </w:r>
    </w:p>
    <w:p w:rsidR="00970030" w:rsidRDefault="00D67FA9" w:rsidP="00C52699">
      <w:pPr>
        <w:ind w:left="720"/>
        <w:jc w:val="both"/>
      </w:pPr>
      <w:r>
        <w:t xml:space="preserve">The neural network is trained using the </w:t>
      </w:r>
      <w:proofErr w:type="spellStart"/>
      <w:r>
        <w:t>cnn_</w:t>
      </w:r>
      <w:proofErr w:type="gramStart"/>
      <w:r>
        <w:t>train</w:t>
      </w:r>
      <w:proofErr w:type="spellEnd"/>
      <w:r>
        <w:t>(</w:t>
      </w:r>
      <w:proofErr w:type="gramEnd"/>
      <w:r>
        <w:t xml:space="preserve">) method form the </w:t>
      </w:r>
      <w:r w:rsidRPr="00233DC7">
        <w:rPr>
          <w:noProof/>
        </w:rPr>
        <w:t>matconvnet</w:t>
      </w:r>
      <w:r>
        <w:t xml:space="preserve"> library. It uses batching, momentum and gradient descent internally </w:t>
      </w:r>
      <w:r w:rsidRPr="00233DC7">
        <w:rPr>
          <w:noProof/>
        </w:rPr>
        <w:t>fo</w:t>
      </w:r>
      <w:r w:rsidR="00233DC7" w:rsidRPr="00233DC7">
        <w:rPr>
          <w:noProof/>
        </w:rPr>
        <w:t>r</w:t>
      </w:r>
      <w:r>
        <w:t xml:space="preserve"> </w:t>
      </w:r>
      <w:r w:rsidRPr="00233DC7">
        <w:rPr>
          <w:noProof/>
        </w:rPr>
        <w:t>converg</w:t>
      </w:r>
      <w:r w:rsidR="00233DC7">
        <w:rPr>
          <w:noProof/>
        </w:rPr>
        <w:t>e</w:t>
      </w:r>
      <w:r w:rsidRPr="00233DC7">
        <w:rPr>
          <w:noProof/>
        </w:rPr>
        <w:t>nce</w:t>
      </w:r>
      <w:r>
        <w:t xml:space="preserve"> and then produces a graph for the training and validation error at the end. </w:t>
      </w:r>
      <w:r w:rsidR="00970030">
        <w:t xml:space="preserve">The </w:t>
      </w:r>
      <w:r>
        <w:t xml:space="preserve">trained </w:t>
      </w:r>
      <w:r w:rsidR="00970030">
        <w:t>model is then stored in the “Outputs/</w:t>
      </w:r>
      <w:proofErr w:type="spellStart"/>
      <w:r w:rsidR="00970030">
        <w:t>model.mat</w:t>
      </w:r>
      <w:proofErr w:type="spellEnd"/>
      <w:r w:rsidR="00970030">
        <w:t>” file</w:t>
      </w:r>
      <w:r w:rsidR="001F1B84">
        <w:t xml:space="preserve"> and then reused after </w:t>
      </w:r>
      <w:r>
        <w:t>re-</w:t>
      </w:r>
      <w:r w:rsidR="001F1B84">
        <w:t>loading for recognizing zip codes in Step 2.1.</w:t>
      </w:r>
    </w:p>
    <w:p w:rsidR="00AF5344" w:rsidRDefault="00AF5344" w:rsidP="00C52699">
      <w:pPr>
        <w:ind w:left="720"/>
        <w:jc w:val="both"/>
      </w:pPr>
      <w:proofErr w:type="spellStart"/>
      <w:r>
        <w:t>getNNBactch</w:t>
      </w:r>
      <w:proofErr w:type="spellEnd"/>
      <w:r>
        <w:t xml:space="preserve"> is the method used for taking random batched </w:t>
      </w:r>
      <w:r w:rsidRPr="00233DC7">
        <w:rPr>
          <w:noProof/>
        </w:rPr>
        <w:t>s</w:t>
      </w:r>
      <w:r w:rsidR="00233DC7">
        <w:rPr>
          <w:noProof/>
        </w:rPr>
        <w:t>am</w:t>
      </w:r>
      <w:r w:rsidRPr="00233DC7">
        <w:rPr>
          <w:noProof/>
        </w:rPr>
        <w:t>ples</w:t>
      </w:r>
      <w:r>
        <w:t xml:space="preserve"> with replacement from the </w:t>
      </w:r>
      <w:r w:rsidRPr="00233DC7">
        <w:rPr>
          <w:noProof/>
        </w:rPr>
        <w:t>imdb</w:t>
      </w:r>
      <w:r>
        <w:t xml:space="preserve"> data structure.</w:t>
      </w:r>
    </w:p>
    <w:p w:rsidR="00AF5344" w:rsidRDefault="00AF5344" w:rsidP="00D76DD0">
      <w:pPr>
        <w:ind w:left="720"/>
        <w:jc w:val="both"/>
      </w:pPr>
      <w:proofErr w:type="spellStart"/>
      <w:r>
        <w:t>getMNISTData</w:t>
      </w:r>
      <w:proofErr w:type="spellEnd"/>
      <w:r>
        <w:t xml:space="preserve"> is the method used for making the </w:t>
      </w:r>
      <w:r w:rsidR="00233DC7">
        <w:rPr>
          <w:noProof/>
        </w:rPr>
        <w:t>M</w:t>
      </w:r>
      <w:r w:rsidRPr="00233DC7">
        <w:rPr>
          <w:noProof/>
        </w:rPr>
        <w:t>atlab</w:t>
      </w:r>
      <w:r>
        <w:t xml:space="preserve"> </w:t>
      </w:r>
      <w:r w:rsidRPr="00233DC7">
        <w:rPr>
          <w:noProof/>
        </w:rPr>
        <w:t>imdb</w:t>
      </w:r>
      <w:r>
        <w:t xml:space="preserve"> structure of the MNIST images.</w:t>
      </w:r>
      <w:r w:rsidR="002022F3">
        <w:t xml:space="preserve"> If you pass 1 to this </w:t>
      </w:r>
      <w:proofErr w:type="gramStart"/>
      <w:r w:rsidR="002022F3">
        <w:t>function</w:t>
      </w:r>
      <w:proofErr w:type="gramEnd"/>
      <w:r w:rsidR="002022F3">
        <w:t xml:space="preserve"> then it converts all the even </w:t>
      </w:r>
      <w:r w:rsidR="002022F3" w:rsidRPr="00233DC7">
        <w:rPr>
          <w:noProof/>
        </w:rPr>
        <w:t>labels to</w:t>
      </w:r>
      <w:r w:rsidR="002022F3">
        <w:t xml:space="preserve"> 2 and the odd labels to 1. This is used in </w:t>
      </w:r>
      <w:r w:rsidR="00F23F4C" w:rsidRPr="00F23F4C">
        <w:rPr>
          <w:b/>
        </w:rPr>
        <w:t>S</w:t>
      </w:r>
      <w:r w:rsidR="0077022D" w:rsidRPr="00F23F4C">
        <w:rPr>
          <w:b/>
        </w:rPr>
        <w:t>tep 1.2</w:t>
      </w:r>
      <w:r w:rsidR="0077022D">
        <w:t xml:space="preserve"> later for recognizing the </w:t>
      </w:r>
      <w:r w:rsidR="0077022D" w:rsidRPr="00233DC7">
        <w:rPr>
          <w:noProof/>
        </w:rPr>
        <w:t>odd</w:t>
      </w:r>
      <w:r w:rsidR="00233DC7">
        <w:rPr>
          <w:noProof/>
        </w:rPr>
        <w:t>-</w:t>
      </w:r>
      <w:r w:rsidR="0077022D" w:rsidRPr="00233DC7">
        <w:rPr>
          <w:noProof/>
        </w:rPr>
        <w:t>even</w:t>
      </w:r>
      <w:r w:rsidR="0077022D">
        <w:t xml:space="preserve"> digits.</w:t>
      </w:r>
      <w:r w:rsidR="00082234">
        <w:t xml:space="preserve"> This method loads the files MNIST images from the “Inputs” directory and make</w:t>
      </w:r>
      <w:r w:rsidR="00740B31">
        <w:t>s</w:t>
      </w:r>
      <w:r w:rsidR="00082234">
        <w:t xml:space="preserve"> 4-D </w:t>
      </w:r>
      <w:r w:rsidR="00082234" w:rsidRPr="00233DC7">
        <w:rPr>
          <w:noProof/>
        </w:rPr>
        <w:t>imdb</w:t>
      </w:r>
      <w:r w:rsidR="00082234">
        <w:t xml:space="preserve"> structure out of it. With each image in the form of “28x28x1” and the fourth dimension with the number of images (70000). </w:t>
      </w:r>
      <w:proofErr w:type="gramStart"/>
      <w:r w:rsidR="00082234">
        <w:t>So</w:t>
      </w:r>
      <w:proofErr w:type="gramEnd"/>
      <w:r w:rsidR="00A70181">
        <w:t xml:space="preserve"> the</w:t>
      </w:r>
      <w:r w:rsidR="00082234">
        <w:t xml:space="preserve"> total </w:t>
      </w:r>
      <w:r w:rsidR="00A70181">
        <w:t>dimension</w:t>
      </w:r>
      <w:r w:rsidR="00082234">
        <w:t xml:space="preserve"> is 28x28x1x70000.</w:t>
      </w:r>
      <w:r w:rsidR="00C52699">
        <w:t xml:space="preserve"> Also as a step for preprocessing the data mean is subtracted from </w:t>
      </w:r>
      <w:r w:rsidR="00256DF4">
        <w:t>each</w:t>
      </w:r>
      <w:r w:rsidR="00C52699">
        <w:t xml:space="preserve"> image.</w:t>
      </w:r>
      <w:r w:rsidR="001E3CD9">
        <w:t xml:space="preserve"> There are 3 sets made ‘train’, ‘</w:t>
      </w:r>
      <w:proofErr w:type="spellStart"/>
      <w:r w:rsidR="001E3CD9" w:rsidRPr="00233DC7">
        <w:rPr>
          <w:noProof/>
        </w:rPr>
        <w:t>val</w:t>
      </w:r>
      <w:proofErr w:type="spellEnd"/>
      <w:r w:rsidR="001E3CD9">
        <w:t>’ and ‘test’</w:t>
      </w:r>
      <w:r w:rsidR="005213E8">
        <w:t>,</w:t>
      </w:r>
      <w:r w:rsidR="001E3CD9">
        <w:t xml:space="preserve"> although</w:t>
      </w:r>
      <w:r w:rsidR="005213E8">
        <w:t xml:space="preserve"> the</w:t>
      </w:r>
      <w:r w:rsidR="001E3CD9">
        <w:t xml:space="preserve"> train and </w:t>
      </w:r>
      <w:r w:rsidR="001E3CD9" w:rsidRPr="00233DC7">
        <w:rPr>
          <w:noProof/>
        </w:rPr>
        <w:t>val</w:t>
      </w:r>
      <w:r w:rsidR="001E3CD9">
        <w:t xml:space="preserve"> test are used to learn hyperparameter they are basically the same.</w:t>
      </w:r>
      <w:r w:rsidR="009F5535">
        <w:t xml:space="preserve"> In total there are 10 classes or 2 classes depending upon if you selected </w:t>
      </w:r>
      <w:proofErr w:type="gramStart"/>
      <w:r w:rsidR="009F5535">
        <w:t>10 digit</w:t>
      </w:r>
      <w:proofErr w:type="gramEnd"/>
      <w:r w:rsidR="009F5535">
        <w:t xml:space="preserve"> classification or odd/even classification.</w:t>
      </w:r>
    </w:p>
    <w:p w:rsidR="00EB6FAB" w:rsidRDefault="00EB6FAB" w:rsidP="00D76DD0">
      <w:pPr>
        <w:ind w:left="720"/>
        <w:jc w:val="both"/>
      </w:pPr>
      <w:r>
        <w:t>The final results for the neural network on MNIST database are:</w:t>
      </w:r>
    </w:p>
    <w:p w:rsidR="00EB6FAB" w:rsidRDefault="00F145A6" w:rsidP="00D76DD0">
      <w:pPr>
        <w:ind w:left="720"/>
        <w:jc w:val="both"/>
      </w:pPr>
      <w:r w:rsidRPr="00F145A6">
        <w:drawing>
          <wp:inline distT="0" distB="0" distL="0" distR="0" wp14:anchorId="20EBD1BC" wp14:editId="2E3326B2">
            <wp:extent cx="5310835" cy="4057650"/>
            <wp:effectExtent l="0" t="0" r="444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95951" cy="4122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145A6">
        <w:t xml:space="preserve"> </w:t>
      </w:r>
      <w:r w:rsidR="00EB6FAB">
        <w:t xml:space="preserve">Ignore the top1error and top5error. They are just a graph for the top 1 and top 5 errors in the </w:t>
      </w:r>
      <w:r w:rsidR="00EB6FAB">
        <w:lastRenderedPageBreak/>
        <w:t xml:space="preserve">epoch. The main graph is the </w:t>
      </w:r>
      <w:r w:rsidR="00EB6FAB" w:rsidRPr="00233DC7">
        <w:rPr>
          <w:noProof/>
        </w:rPr>
        <w:t>leftmost</w:t>
      </w:r>
      <w:r w:rsidR="00EB6FAB">
        <w:t xml:space="preserve"> which </w:t>
      </w:r>
      <w:r w:rsidR="00EB6FAB" w:rsidRPr="00233DC7">
        <w:rPr>
          <w:noProof/>
        </w:rPr>
        <w:t>show</w:t>
      </w:r>
      <w:r w:rsidR="00EB6FAB">
        <w:t xml:space="preserve"> how the training and validation performed for each epoch.</w:t>
      </w:r>
      <w:r w:rsidR="005F3726">
        <w:t xml:space="preserve"> From the </w:t>
      </w:r>
      <w:r w:rsidR="005F3726" w:rsidRPr="00233DC7">
        <w:rPr>
          <w:noProof/>
        </w:rPr>
        <w:t>graph</w:t>
      </w:r>
      <w:r w:rsidR="00233DC7">
        <w:rPr>
          <w:noProof/>
        </w:rPr>
        <w:t>,</w:t>
      </w:r>
      <w:r w:rsidR="005F3726">
        <w:t xml:space="preserve"> </w:t>
      </w:r>
      <w:proofErr w:type="gramStart"/>
      <w:r w:rsidR="005F3726">
        <w:t>it can be seen that the</w:t>
      </w:r>
      <w:proofErr w:type="gramEnd"/>
      <w:r w:rsidR="005F3726">
        <w:t xml:space="preserve"> validation error became stagnant after 4-5 epochs and after although the training error kept on decreasing. I am guessing the model did overfit in the end.</w:t>
      </w:r>
    </w:p>
    <w:p w:rsidR="00210E7A" w:rsidRPr="00A84017" w:rsidRDefault="00D67FA9" w:rsidP="00D76DD0">
      <w:pPr>
        <w:pStyle w:val="ListParagraph"/>
        <w:numPr>
          <w:ilvl w:val="0"/>
          <w:numId w:val="1"/>
        </w:numPr>
        <w:jc w:val="both"/>
        <w:rPr>
          <w:i/>
        </w:rPr>
      </w:pPr>
      <w:r w:rsidRPr="00D67FA9">
        <w:rPr>
          <w:i/>
        </w:rPr>
        <w:t>Step1.2</w:t>
      </w:r>
      <w:r>
        <w:rPr>
          <w:i/>
        </w:rPr>
        <w:t xml:space="preserve"> </w:t>
      </w:r>
      <w:r w:rsidR="005213E8">
        <w:t xml:space="preserve">calls the </w:t>
      </w:r>
      <w:proofErr w:type="spellStart"/>
      <w:r w:rsidR="005213E8">
        <w:t>cnn_mnist_odd_even</w:t>
      </w:r>
      <w:proofErr w:type="spellEnd"/>
      <w:r w:rsidR="005213E8">
        <w:t xml:space="preserve"> method.</w:t>
      </w:r>
      <w:r w:rsidR="00B55ED4">
        <w:t xml:space="preserve"> The method </w:t>
      </w:r>
      <w:proofErr w:type="spellStart"/>
      <w:r w:rsidR="00B55ED4">
        <w:t>cnn_mnist_odd_even</w:t>
      </w:r>
      <w:proofErr w:type="spellEnd"/>
      <w:r w:rsidR="00B55ED4">
        <w:t xml:space="preserve"> is basically same as the </w:t>
      </w:r>
      <w:proofErr w:type="spellStart"/>
      <w:r w:rsidR="00B55ED4">
        <w:t>cnn_mnist</w:t>
      </w:r>
      <w:proofErr w:type="spellEnd"/>
      <w:r w:rsidR="00B55ED4">
        <w:t xml:space="preserve"> except the fact that it recognized odd and even digits only. </w:t>
      </w:r>
      <w:r w:rsidR="00A03740">
        <w:t>The output model is in the directory “Outputs/</w:t>
      </w:r>
      <w:proofErr w:type="spellStart"/>
      <w:r w:rsidR="00212745">
        <w:t>oddEvenModel</w:t>
      </w:r>
      <w:proofErr w:type="spellEnd"/>
      <w:r w:rsidR="00460E12">
        <w:t>/</w:t>
      </w:r>
      <w:r w:rsidR="00A03740">
        <w:t xml:space="preserve">”. </w:t>
      </w:r>
      <w:r w:rsidR="00B55ED4">
        <w:t>The</w:t>
      </w:r>
      <w:r w:rsidR="002408F7">
        <w:t xml:space="preserve"> second</w:t>
      </w:r>
      <w:r w:rsidR="00B55ED4">
        <w:t xml:space="preserve"> last layer of the previous </w:t>
      </w:r>
      <w:r w:rsidR="00627ECF" w:rsidRPr="00233DC7">
        <w:rPr>
          <w:noProof/>
        </w:rPr>
        <w:t>mnist</w:t>
      </w:r>
      <w:r w:rsidR="00627ECF">
        <w:t xml:space="preserve"> </w:t>
      </w:r>
      <w:r w:rsidR="00B55ED4">
        <w:t xml:space="preserve">network was modified to contain only 2 nodes. Node 1 is for odd and node 2 is for even. Also </w:t>
      </w:r>
      <w:r w:rsidR="00627ECF">
        <w:t>from the</w:t>
      </w:r>
      <w:r w:rsidR="00B55ED4">
        <w:t xml:space="preserve"> </w:t>
      </w:r>
      <w:proofErr w:type="spellStart"/>
      <w:r w:rsidR="00B55ED4">
        <w:t>cnn_mnist_odd_even</w:t>
      </w:r>
      <w:proofErr w:type="spellEnd"/>
      <w:r w:rsidR="00B55ED4">
        <w:t xml:space="preserve"> method</w:t>
      </w:r>
      <w:r w:rsidR="00627ECF">
        <w:t>,</w:t>
      </w:r>
      <w:r w:rsidR="00B55ED4">
        <w:t xml:space="preserve"> </w:t>
      </w:r>
      <w:r w:rsidR="00F23F4C">
        <w:t xml:space="preserve">the </w:t>
      </w:r>
      <w:proofErr w:type="spellStart"/>
      <w:proofErr w:type="gramStart"/>
      <w:r w:rsidR="00F23F4C">
        <w:t>getMNISTData</w:t>
      </w:r>
      <w:proofErr w:type="spellEnd"/>
      <w:r w:rsidR="00F23F4C">
        <w:t>(</w:t>
      </w:r>
      <w:proofErr w:type="gramEnd"/>
      <w:r w:rsidR="00F23F4C">
        <w:t>1) method is called with 1 as a parameter for odd-even labeling.</w:t>
      </w:r>
      <w:r w:rsidR="00A84017">
        <w:t xml:space="preserve"> I explained this in the previous section for</w:t>
      </w:r>
      <w:r w:rsidR="00233DC7">
        <w:t xml:space="preserve"> the</w:t>
      </w:r>
      <w:r w:rsidR="00A84017">
        <w:t xml:space="preserve"> </w:t>
      </w:r>
      <w:r w:rsidR="00A84017" w:rsidRPr="00233DC7">
        <w:rPr>
          <w:noProof/>
        </w:rPr>
        <w:t>getMNISTData method</w:t>
      </w:r>
      <w:r w:rsidR="00A84017">
        <w:t>.</w:t>
      </w:r>
    </w:p>
    <w:p w:rsidR="00A84017" w:rsidRDefault="00A84017" w:rsidP="00D76DD0">
      <w:pPr>
        <w:pStyle w:val="ListParagraph"/>
        <w:jc w:val="both"/>
      </w:pPr>
      <w:r w:rsidRPr="00A84017">
        <w:t>Here</w:t>
      </w:r>
      <w:r>
        <w:t xml:space="preserve"> is the final network for </w:t>
      </w:r>
      <w:r w:rsidR="00B77E5C">
        <w:t xml:space="preserve">odd-even </w:t>
      </w:r>
      <w:r w:rsidR="00B77E5C" w:rsidRPr="00233DC7">
        <w:rPr>
          <w:noProof/>
        </w:rPr>
        <w:t>labeling</w:t>
      </w:r>
      <w:r w:rsidR="00B77E5C">
        <w:t>:</w:t>
      </w:r>
    </w:p>
    <w:p w:rsidR="002408F7" w:rsidRDefault="00C6763D" w:rsidP="00C365DA">
      <w:pPr>
        <w:pStyle w:val="ListParagraph"/>
        <w:jc w:val="center"/>
      </w:pPr>
      <w:r w:rsidRPr="00C6763D">
        <w:drawing>
          <wp:inline distT="0" distB="0" distL="0" distR="0" wp14:anchorId="0ECCE120" wp14:editId="204BB2BC">
            <wp:extent cx="4264762" cy="2607434"/>
            <wp:effectExtent l="0" t="0" r="254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18087" cy="2640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408F7" w:rsidRDefault="002408F7" w:rsidP="00D76DD0">
      <w:pPr>
        <w:pStyle w:val="ListParagraph"/>
        <w:jc w:val="both"/>
      </w:pPr>
      <w:r>
        <w:t xml:space="preserve">The final graph for </w:t>
      </w:r>
      <w:r w:rsidR="006C153E" w:rsidRPr="00233DC7">
        <w:rPr>
          <w:noProof/>
        </w:rPr>
        <w:t>odd</w:t>
      </w:r>
      <w:r w:rsidR="00233DC7">
        <w:rPr>
          <w:noProof/>
        </w:rPr>
        <w:t>-</w:t>
      </w:r>
      <w:r w:rsidR="006C153E" w:rsidRPr="00233DC7">
        <w:rPr>
          <w:noProof/>
        </w:rPr>
        <w:t>even</w:t>
      </w:r>
      <w:r w:rsidR="006C153E">
        <w:t xml:space="preserve"> training is:</w:t>
      </w:r>
    </w:p>
    <w:p w:rsidR="00D41E56" w:rsidRDefault="0025283B" w:rsidP="00D41E56">
      <w:pPr>
        <w:jc w:val="center"/>
      </w:pPr>
      <w:r w:rsidRPr="0025283B">
        <w:drawing>
          <wp:inline distT="0" distB="0" distL="0" distR="0" wp14:anchorId="74D5BAFC" wp14:editId="65683856">
            <wp:extent cx="4035633" cy="3006547"/>
            <wp:effectExtent l="0" t="0" r="3175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35633" cy="30065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1E56" w:rsidRPr="00B60AF5" w:rsidRDefault="00D41E56" w:rsidP="00D41E56">
      <w:pPr>
        <w:jc w:val="both"/>
      </w:pPr>
      <w:r>
        <w:lastRenderedPageBreak/>
        <w:tab/>
        <w:t xml:space="preserve">As you can see the training </w:t>
      </w:r>
      <w:r w:rsidR="006169C0">
        <w:t xml:space="preserve">and the test </w:t>
      </w:r>
      <w:r>
        <w:t xml:space="preserve">error </w:t>
      </w:r>
      <w:r w:rsidR="006169C0">
        <w:t>are very low.</w:t>
      </w:r>
    </w:p>
    <w:p w:rsidR="00406FBB" w:rsidRDefault="00627ECF" w:rsidP="00D76DD0">
      <w:pPr>
        <w:jc w:val="both"/>
        <w:rPr>
          <w:color w:val="2F5496" w:themeColor="accent1" w:themeShade="BF"/>
          <w:sz w:val="28"/>
        </w:rPr>
      </w:pPr>
      <w:r w:rsidRPr="00627ECF">
        <w:rPr>
          <w:color w:val="2F5496" w:themeColor="accent1" w:themeShade="BF"/>
          <w:sz w:val="28"/>
        </w:rPr>
        <w:t>Zip Code recognition system</w:t>
      </w:r>
    </w:p>
    <w:p w:rsidR="00627ECF" w:rsidRDefault="00D32534" w:rsidP="00D76DD0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This part of the project is under Step 2.1 of the </w:t>
      </w:r>
      <w:proofErr w:type="spellStart"/>
      <w:r>
        <w:rPr>
          <w:color w:val="000000" w:themeColor="text1"/>
        </w:rPr>
        <w:t>main.m</w:t>
      </w:r>
      <w:proofErr w:type="spellEnd"/>
      <w:r>
        <w:rPr>
          <w:color w:val="000000" w:themeColor="text1"/>
        </w:rPr>
        <w:t xml:space="preserve"> file.</w:t>
      </w:r>
      <w:r w:rsidR="006A581A">
        <w:rPr>
          <w:color w:val="000000" w:themeColor="text1"/>
        </w:rPr>
        <w:t xml:space="preserve"> </w:t>
      </w:r>
      <w:proofErr w:type="spellStart"/>
      <w:proofErr w:type="gramStart"/>
      <w:r w:rsidR="006A581A" w:rsidRPr="006A581A">
        <w:rPr>
          <w:color w:val="000000" w:themeColor="text1"/>
        </w:rPr>
        <w:t>recognizeZipCodes</w:t>
      </w:r>
      <w:proofErr w:type="spellEnd"/>
      <w:r w:rsidR="006A581A">
        <w:rPr>
          <w:color w:val="000000" w:themeColor="text1"/>
        </w:rPr>
        <w:t>(</w:t>
      </w:r>
      <w:proofErr w:type="gramEnd"/>
      <w:r w:rsidR="006A581A">
        <w:rPr>
          <w:color w:val="000000" w:themeColor="text1"/>
        </w:rPr>
        <w:t xml:space="preserve">) </w:t>
      </w:r>
      <w:r w:rsidR="006A581A">
        <w:rPr>
          <w:color w:val="000000" w:themeColor="text1"/>
        </w:rPr>
        <w:t>method is called</w:t>
      </w:r>
      <w:r w:rsidR="006A581A">
        <w:rPr>
          <w:color w:val="000000" w:themeColor="text1"/>
        </w:rPr>
        <w:t xml:space="preserve"> with the trained neural network for MNIS</w:t>
      </w:r>
      <w:r w:rsidR="00A87A2D">
        <w:rPr>
          <w:color w:val="000000" w:themeColor="text1"/>
        </w:rPr>
        <w:t>T</w:t>
      </w:r>
      <w:r w:rsidR="006A581A">
        <w:rPr>
          <w:color w:val="000000" w:themeColor="text1"/>
        </w:rPr>
        <w:t xml:space="preserve"> database</w:t>
      </w:r>
      <w:r w:rsidR="00822806">
        <w:rPr>
          <w:color w:val="000000" w:themeColor="text1"/>
        </w:rPr>
        <w:t xml:space="preserve"> as the input.</w:t>
      </w:r>
      <w:r w:rsidR="00173D6A">
        <w:rPr>
          <w:color w:val="000000" w:themeColor="text1"/>
        </w:rPr>
        <w:t xml:space="preserve"> Although before passing the neural network I replaced the last </w:t>
      </w:r>
      <w:proofErr w:type="spellStart"/>
      <w:r w:rsidR="00173D6A">
        <w:rPr>
          <w:color w:val="000000" w:themeColor="text1"/>
        </w:rPr>
        <w:t>softmaxloss</w:t>
      </w:r>
      <w:proofErr w:type="spellEnd"/>
      <w:r w:rsidR="00173D6A">
        <w:rPr>
          <w:color w:val="000000" w:themeColor="text1"/>
        </w:rPr>
        <w:t xml:space="preserve"> layer with the </w:t>
      </w:r>
      <w:proofErr w:type="spellStart"/>
      <w:r w:rsidR="00173D6A">
        <w:rPr>
          <w:color w:val="000000" w:themeColor="text1"/>
        </w:rPr>
        <w:t>softmax</w:t>
      </w:r>
      <w:proofErr w:type="spellEnd"/>
      <w:r w:rsidR="00173D6A">
        <w:rPr>
          <w:color w:val="000000" w:themeColor="text1"/>
        </w:rPr>
        <w:t xml:space="preserve"> layer since we are no longer doing back </w:t>
      </w:r>
      <w:proofErr w:type="spellStart"/>
      <w:r w:rsidR="00173D6A">
        <w:rPr>
          <w:color w:val="000000" w:themeColor="text1"/>
        </w:rPr>
        <w:t>propogation</w:t>
      </w:r>
      <w:proofErr w:type="spellEnd"/>
      <w:r w:rsidR="00173D6A">
        <w:rPr>
          <w:color w:val="000000" w:themeColor="text1"/>
        </w:rPr>
        <w:t xml:space="preserve"> and forward pass only.</w:t>
      </w:r>
    </w:p>
    <w:p w:rsidR="00822806" w:rsidRDefault="00822806" w:rsidP="00D76DD0">
      <w:pPr>
        <w:jc w:val="both"/>
        <w:rPr>
          <w:color w:val="000000" w:themeColor="text1"/>
        </w:rPr>
      </w:pPr>
      <w:r>
        <w:rPr>
          <w:color w:val="000000" w:themeColor="text1"/>
        </w:rPr>
        <w:tab/>
        <w:t>This method has a for loop that reads two files from the “Input/</w:t>
      </w:r>
      <w:r w:rsidRPr="00822806">
        <w:t xml:space="preserve"> </w:t>
      </w:r>
      <w:proofErr w:type="spellStart"/>
      <w:r w:rsidRPr="00822806">
        <w:rPr>
          <w:color w:val="000000" w:themeColor="text1"/>
        </w:rPr>
        <w:t>ZipCodes</w:t>
      </w:r>
      <w:proofErr w:type="spellEnd"/>
      <w:r w:rsidRPr="00822806">
        <w:rPr>
          <w:color w:val="000000" w:themeColor="text1"/>
        </w:rPr>
        <w:t>-Test</w:t>
      </w:r>
      <w:r>
        <w:rPr>
          <w:color w:val="000000" w:themeColor="text1"/>
        </w:rPr>
        <w:t xml:space="preserve">” folder iteratively. Each image goes through a preprocessing step with the help of the function </w:t>
      </w:r>
      <w:proofErr w:type="spellStart"/>
      <w:proofErr w:type="gramStart"/>
      <w:r w:rsidRPr="00822806">
        <w:rPr>
          <w:color w:val="000000" w:themeColor="text1"/>
        </w:rPr>
        <w:t>preprocessImage</w:t>
      </w:r>
      <w:proofErr w:type="spellEnd"/>
      <w:r>
        <w:rPr>
          <w:color w:val="000000" w:themeColor="text1"/>
        </w:rPr>
        <w:t>(</w:t>
      </w:r>
      <w:proofErr w:type="gramEnd"/>
      <w:r>
        <w:rPr>
          <w:color w:val="000000" w:themeColor="text1"/>
        </w:rPr>
        <w:t>).</w:t>
      </w:r>
      <w:r w:rsidR="00CE35A1">
        <w:rPr>
          <w:color w:val="000000" w:themeColor="text1"/>
        </w:rPr>
        <w:t xml:space="preserve"> Inside the </w:t>
      </w:r>
      <w:r w:rsidR="00CE35A1" w:rsidRPr="00233DC7">
        <w:rPr>
          <w:noProof/>
          <w:color w:val="000000" w:themeColor="text1"/>
        </w:rPr>
        <w:t>preprocessImage</w:t>
      </w:r>
      <w:r w:rsidR="00CE35A1">
        <w:rPr>
          <w:color w:val="000000" w:themeColor="text1"/>
        </w:rPr>
        <w:t xml:space="preserve"> </w:t>
      </w:r>
      <w:r w:rsidR="00CE35A1" w:rsidRPr="00233DC7">
        <w:rPr>
          <w:noProof/>
          <w:color w:val="000000" w:themeColor="text1"/>
        </w:rPr>
        <w:t>method</w:t>
      </w:r>
      <w:r w:rsidR="00233DC7">
        <w:rPr>
          <w:noProof/>
          <w:color w:val="000000" w:themeColor="text1"/>
        </w:rPr>
        <w:t>,</w:t>
      </w:r>
      <w:r w:rsidR="00CE35A1">
        <w:rPr>
          <w:color w:val="000000" w:themeColor="text1"/>
        </w:rPr>
        <w:t xml:space="preserve"> each method is first converted to grayscale and then </w:t>
      </w:r>
      <w:proofErr w:type="spellStart"/>
      <w:r w:rsidR="00121EB7">
        <w:rPr>
          <w:color w:val="000000" w:themeColor="text1"/>
        </w:rPr>
        <w:t>thresholded</w:t>
      </w:r>
      <w:proofErr w:type="spellEnd"/>
      <w:r w:rsidR="00CE35A1">
        <w:rPr>
          <w:color w:val="000000" w:themeColor="text1"/>
        </w:rPr>
        <w:t xml:space="preserve"> using </w:t>
      </w:r>
      <w:r w:rsidR="00CE35A1" w:rsidRPr="00233DC7">
        <w:rPr>
          <w:b/>
          <w:noProof/>
          <w:color w:val="000000" w:themeColor="text1"/>
        </w:rPr>
        <w:t>otsu</w:t>
      </w:r>
      <w:r w:rsidR="00CE35A1" w:rsidRPr="00CE35A1">
        <w:rPr>
          <w:b/>
          <w:color w:val="000000" w:themeColor="text1"/>
        </w:rPr>
        <w:t xml:space="preserve"> </w:t>
      </w:r>
      <w:r w:rsidR="00CE35A1" w:rsidRPr="00233DC7">
        <w:rPr>
          <w:b/>
          <w:noProof/>
          <w:color w:val="000000" w:themeColor="text1"/>
        </w:rPr>
        <w:t>th</w:t>
      </w:r>
      <w:r w:rsidR="00233DC7">
        <w:rPr>
          <w:b/>
          <w:noProof/>
          <w:color w:val="000000" w:themeColor="text1"/>
        </w:rPr>
        <w:t>r</w:t>
      </w:r>
      <w:r w:rsidR="00CE35A1" w:rsidRPr="00233DC7">
        <w:rPr>
          <w:b/>
          <w:noProof/>
          <w:color w:val="000000" w:themeColor="text1"/>
        </w:rPr>
        <w:t>eshold</w:t>
      </w:r>
      <w:r w:rsidR="00CE35A1">
        <w:rPr>
          <w:color w:val="000000" w:themeColor="text1"/>
        </w:rPr>
        <w:t xml:space="preserve">. </w:t>
      </w:r>
      <w:r w:rsidR="005C0EF9">
        <w:rPr>
          <w:color w:val="000000" w:themeColor="text1"/>
        </w:rPr>
        <w:t xml:space="preserve">Then connected component </w:t>
      </w:r>
      <w:r w:rsidR="005C0EF9" w:rsidRPr="00233DC7">
        <w:rPr>
          <w:noProof/>
          <w:color w:val="000000" w:themeColor="text1"/>
        </w:rPr>
        <w:t>labeling</w:t>
      </w:r>
      <w:r w:rsidR="005C0EF9">
        <w:rPr>
          <w:color w:val="000000" w:themeColor="text1"/>
        </w:rPr>
        <w:t xml:space="preserve"> is applied </w:t>
      </w:r>
      <w:r w:rsidR="00233DC7">
        <w:rPr>
          <w:noProof/>
          <w:color w:val="000000" w:themeColor="text1"/>
        </w:rPr>
        <w:t>to</w:t>
      </w:r>
      <w:r w:rsidR="005C0EF9">
        <w:rPr>
          <w:color w:val="000000" w:themeColor="text1"/>
        </w:rPr>
        <w:t xml:space="preserve"> the </w:t>
      </w:r>
      <w:proofErr w:type="spellStart"/>
      <w:r w:rsidR="005C0EF9">
        <w:rPr>
          <w:color w:val="000000" w:themeColor="text1"/>
        </w:rPr>
        <w:t>thresholded</w:t>
      </w:r>
      <w:proofErr w:type="spellEnd"/>
      <w:r w:rsidR="005C0EF9">
        <w:rPr>
          <w:color w:val="000000" w:themeColor="text1"/>
        </w:rPr>
        <w:t xml:space="preserve"> image, followed by </w:t>
      </w:r>
      <w:r w:rsidR="005C0EF9" w:rsidRPr="00233DC7">
        <w:rPr>
          <w:b/>
          <w:noProof/>
          <w:color w:val="000000" w:themeColor="text1"/>
        </w:rPr>
        <w:t>bound</w:t>
      </w:r>
      <w:r w:rsidR="00233DC7" w:rsidRPr="00233DC7">
        <w:rPr>
          <w:b/>
          <w:noProof/>
          <w:color w:val="000000" w:themeColor="text1"/>
        </w:rPr>
        <w:t>ed</w:t>
      </w:r>
      <w:r w:rsidR="005C0EF9" w:rsidRPr="00BC4574">
        <w:rPr>
          <w:b/>
          <w:color w:val="000000" w:themeColor="text1"/>
        </w:rPr>
        <w:t xml:space="preserve"> boxes</w:t>
      </w:r>
      <w:r w:rsidR="005C0EF9">
        <w:rPr>
          <w:color w:val="000000" w:themeColor="text1"/>
        </w:rPr>
        <w:t xml:space="preserve"> for the regions. This </w:t>
      </w:r>
      <w:r w:rsidR="007B1803">
        <w:rPr>
          <w:color w:val="000000" w:themeColor="text1"/>
        </w:rPr>
        <w:t>should give us around 5 regions per image.</w:t>
      </w:r>
      <w:r w:rsidR="00231D07">
        <w:rPr>
          <w:color w:val="000000" w:themeColor="text1"/>
        </w:rPr>
        <w:t xml:space="preserve"> For each of these regions </w:t>
      </w:r>
      <w:r w:rsidR="00231D07" w:rsidRPr="00233DC7">
        <w:rPr>
          <w:noProof/>
          <w:color w:val="000000" w:themeColor="text1"/>
        </w:rPr>
        <w:t>first</w:t>
      </w:r>
      <w:r w:rsidR="00233DC7">
        <w:rPr>
          <w:noProof/>
          <w:color w:val="000000" w:themeColor="text1"/>
        </w:rPr>
        <w:t>,</w:t>
      </w:r>
      <w:r w:rsidR="00231D07">
        <w:rPr>
          <w:color w:val="000000" w:themeColor="text1"/>
        </w:rPr>
        <w:t xml:space="preserve"> the area is checked and if it is less </w:t>
      </w:r>
      <w:r w:rsidR="00231D07" w:rsidRPr="00233DC7">
        <w:rPr>
          <w:noProof/>
          <w:color w:val="000000" w:themeColor="text1"/>
        </w:rPr>
        <w:t>that</w:t>
      </w:r>
      <w:r w:rsidR="00231D07">
        <w:rPr>
          <w:color w:val="000000" w:themeColor="text1"/>
        </w:rPr>
        <w:t xml:space="preserve"> 50 those regions are discarded. </w:t>
      </w:r>
      <w:r w:rsidR="00231D07" w:rsidRPr="00233DC7">
        <w:rPr>
          <w:noProof/>
          <w:color w:val="000000" w:themeColor="text1"/>
        </w:rPr>
        <w:t>Consequently</w:t>
      </w:r>
      <w:r w:rsidR="00233DC7">
        <w:rPr>
          <w:noProof/>
          <w:color w:val="000000" w:themeColor="text1"/>
        </w:rPr>
        <w:t>,</w:t>
      </w:r>
      <w:r w:rsidR="00231D07">
        <w:rPr>
          <w:color w:val="000000" w:themeColor="text1"/>
        </w:rPr>
        <w:t xml:space="preserve"> these regions are cropped out of the image and returned from the function.</w:t>
      </w:r>
      <w:r w:rsidR="00972B44">
        <w:rPr>
          <w:color w:val="000000" w:themeColor="text1"/>
        </w:rPr>
        <w:t xml:space="preserve"> The final regions are</w:t>
      </w:r>
      <w:r w:rsidR="00181ABF">
        <w:rPr>
          <w:color w:val="000000" w:themeColor="text1"/>
        </w:rPr>
        <w:t xml:space="preserve"> plotted and</w:t>
      </w:r>
      <w:r w:rsidR="00972B44">
        <w:rPr>
          <w:color w:val="000000" w:themeColor="text1"/>
        </w:rPr>
        <w:t xml:space="preserve"> stored in the Outputs directory as “image_number.png”.</w:t>
      </w:r>
      <w:r w:rsidR="00181ABF">
        <w:rPr>
          <w:color w:val="000000" w:themeColor="text1"/>
        </w:rPr>
        <w:t xml:space="preserve"> There was</w:t>
      </w:r>
      <w:r w:rsidR="00233DC7">
        <w:rPr>
          <w:color w:val="000000" w:themeColor="text1"/>
        </w:rPr>
        <w:t xml:space="preserve"> a</w:t>
      </w:r>
      <w:r w:rsidR="00181ABF">
        <w:rPr>
          <w:color w:val="000000" w:themeColor="text1"/>
        </w:rPr>
        <w:t xml:space="preserve"> </w:t>
      </w:r>
      <w:r w:rsidR="00181ABF" w:rsidRPr="00233DC7">
        <w:rPr>
          <w:noProof/>
          <w:color w:val="000000" w:themeColor="text1"/>
        </w:rPr>
        <w:t>minor error</w:t>
      </w:r>
      <w:r w:rsidR="00181ABF">
        <w:rPr>
          <w:color w:val="000000" w:themeColor="text1"/>
        </w:rPr>
        <w:t xml:space="preserve"> I found that the code was recognizing and additional noisy region that’s why I had to put in area 50 </w:t>
      </w:r>
      <w:r w:rsidR="00181ABF" w:rsidRPr="00233DC7">
        <w:rPr>
          <w:noProof/>
          <w:color w:val="000000" w:themeColor="text1"/>
        </w:rPr>
        <w:t>con</w:t>
      </w:r>
      <w:r w:rsidR="00233DC7">
        <w:rPr>
          <w:noProof/>
          <w:color w:val="000000" w:themeColor="text1"/>
        </w:rPr>
        <w:t>s</w:t>
      </w:r>
      <w:r w:rsidR="00181ABF" w:rsidRPr="00233DC7">
        <w:rPr>
          <w:noProof/>
          <w:color w:val="000000" w:themeColor="text1"/>
        </w:rPr>
        <w:t>traint</w:t>
      </w:r>
      <w:r w:rsidR="00181ABF">
        <w:rPr>
          <w:color w:val="000000" w:themeColor="text1"/>
        </w:rPr>
        <w:t xml:space="preserve">. It is shown </w:t>
      </w:r>
      <w:r w:rsidR="00181ABF" w:rsidRPr="00865F5F">
        <w:rPr>
          <w:color w:val="000000" w:themeColor="text1"/>
        </w:rPr>
        <w:t>in</w:t>
      </w:r>
      <w:r w:rsidR="00181ABF" w:rsidRPr="00181ABF">
        <w:rPr>
          <w:b/>
          <w:color w:val="000000" w:themeColor="text1"/>
        </w:rPr>
        <w:t xml:space="preserve"> Wrong_Digits.png</w:t>
      </w:r>
    </w:p>
    <w:p w:rsidR="00AF3539" w:rsidRDefault="00AF3539" w:rsidP="00AF3539">
      <w:pPr>
        <w:ind w:firstLine="720"/>
        <w:jc w:val="both"/>
        <w:rPr>
          <w:color w:val="000000" w:themeColor="text1"/>
        </w:rPr>
      </w:pPr>
      <w:r>
        <w:rPr>
          <w:color w:val="000000" w:themeColor="text1"/>
        </w:rPr>
        <w:t xml:space="preserve">Each of the returned </w:t>
      </w:r>
      <w:r w:rsidRPr="00233DC7">
        <w:rPr>
          <w:noProof/>
          <w:color w:val="000000" w:themeColor="text1"/>
        </w:rPr>
        <w:t>image</w:t>
      </w:r>
      <w:r w:rsidR="00233DC7">
        <w:rPr>
          <w:noProof/>
          <w:color w:val="000000" w:themeColor="text1"/>
        </w:rPr>
        <w:t>s</w:t>
      </w:r>
      <w:r>
        <w:rPr>
          <w:color w:val="000000" w:themeColor="text1"/>
        </w:rPr>
        <w:t xml:space="preserve"> </w:t>
      </w:r>
      <w:r w:rsidR="00FD60BA">
        <w:rPr>
          <w:color w:val="000000" w:themeColor="text1"/>
        </w:rPr>
        <w:t xml:space="preserve">was rescaled to 28x228 and then </w:t>
      </w:r>
      <w:r>
        <w:rPr>
          <w:color w:val="000000" w:themeColor="text1"/>
        </w:rPr>
        <w:t xml:space="preserve">passed through the </w:t>
      </w:r>
      <w:r w:rsidR="00310DA4">
        <w:rPr>
          <w:color w:val="000000" w:themeColor="text1"/>
        </w:rPr>
        <w:t xml:space="preserve">previously </w:t>
      </w:r>
      <w:r>
        <w:rPr>
          <w:color w:val="000000" w:themeColor="text1"/>
        </w:rPr>
        <w:t xml:space="preserve">trained neural network to find out </w:t>
      </w:r>
      <w:r w:rsidR="00310DA4">
        <w:rPr>
          <w:color w:val="000000" w:themeColor="text1"/>
        </w:rPr>
        <w:t xml:space="preserve">the label for the image. </w:t>
      </w:r>
      <w:proofErr w:type="spellStart"/>
      <w:r w:rsidR="00B76F3F">
        <w:rPr>
          <w:color w:val="000000" w:themeColor="text1"/>
        </w:rPr>
        <w:t>Vl_</w:t>
      </w:r>
      <w:proofErr w:type="gramStart"/>
      <w:r w:rsidR="00B76F3F">
        <w:rPr>
          <w:color w:val="000000" w:themeColor="text1"/>
        </w:rPr>
        <w:t>simplennn</w:t>
      </w:r>
      <w:proofErr w:type="spellEnd"/>
      <w:r w:rsidR="00B76F3F">
        <w:rPr>
          <w:color w:val="000000" w:themeColor="text1"/>
        </w:rPr>
        <w:t>(</w:t>
      </w:r>
      <w:proofErr w:type="gramEnd"/>
      <w:r w:rsidR="00B76F3F">
        <w:rPr>
          <w:color w:val="000000" w:themeColor="text1"/>
        </w:rPr>
        <w:t xml:space="preserve">) method is used for </w:t>
      </w:r>
      <w:r w:rsidR="00B76F3F" w:rsidRPr="00233DC7">
        <w:rPr>
          <w:noProof/>
          <w:color w:val="000000" w:themeColor="text1"/>
        </w:rPr>
        <w:t>feed forward</w:t>
      </w:r>
      <w:r w:rsidR="00B76F3F">
        <w:rPr>
          <w:color w:val="000000" w:themeColor="text1"/>
        </w:rPr>
        <w:t xml:space="preserve"> prediction. </w:t>
      </w:r>
      <w:r w:rsidR="00310DA4">
        <w:rPr>
          <w:color w:val="000000" w:themeColor="text1"/>
        </w:rPr>
        <w:t xml:space="preserve">After all the </w:t>
      </w:r>
      <w:r w:rsidR="00310DA4" w:rsidRPr="00233DC7">
        <w:rPr>
          <w:noProof/>
          <w:color w:val="000000" w:themeColor="text1"/>
        </w:rPr>
        <w:t>sub</w:t>
      </w:r>
      <w:r w:rsidR="00233DC7">
        <w:rPr>
          <w:noProof/>
          <w:color w:val="000000" w:themeColor="text1"/>
        </w:rPr>
        <w:t>-</w:t>
      </w:r>
      <w:r w:rsidR="00310DA4" w:rsidRPr="00233DC7">
        <w:rPr>
          <w:noProof/>
          <w:color w:val="000000" w:themeColor="text1"/>
        </w:rPr>
        <w:t>images</w:t>
      </w:r>
      <w:r w:rsidR="00310DA4">
        <w:rPr>
          <w:color w:val="000000" w:themeColor="text1"/>
        </w:rPr>
        <w:t xml:space="preserve"> are processed the final nu</w:t>
      </w:r>
      <w:r w:rsidR="008855A2">
        <w:rPr>
          <w:color w:val="000000" w:themeColor="text1"/>
        </w:rPr>
        <w:t>mb</w:t>
      </w:r>
      <w:r w:rsidR="00310DA4">
        <w:rPr>
          <w:color w:val="000000" w:themeColor="text1"/>
        </w:rPr>
        <w:t>er is printed on the screen.</w:t>
      </w:r>
      <w:r w:rsidR="008855A2">
        <w:rPr>
          <w:color w:val="000000" w:themeColor="text1"/>
        </w:rPr>
        <w:t xml:space="preserve"> </w:t>
      </w:r>
    </w:p>
    <w:p w:rsidR="00972B44" w:rsidRDefault="00AA2202" w:rsidP="00AF3539">
      <w:pPr>
        <w:ind w:firstLine="720"/>
        <w:jc w:val="both"/>
        <w:rPr>
          <w:color w:val="000000" w:themeColor="text1"/>
        </w:rPr>
      </w:pPr>
      <w:r w:rsidRPr="00AA2202">
        <w:rPr>
          <w:color w:val="000000" w:themeColor="text1"/>
        </w:rPr>
        <w:drawing>
          <wp:anchor distT="0" distB="0" distL="114300" distR="114300" simplePos="0" relativeHeight="251658240" behindDoc="0" locked="0" layoutInCell="1" allowOverlap="1" wp14:anchorId="7ABB2A29">
            <wp:simplePos x="0" y="0"/>
            <wp:positionH relativeFrom="margin">
              <wp:align>center</wp:align>
            </wp:positionH>
            <wp:positionV relativeFrom="paragraph">
              <wp:posOffset>189839</wp:posOffset>
            </wp:positionV>
            <wp:extent cx="3035300" cy="529590"/>
            <wp:effectExtent l="0" t="0" r="0" b="381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5300" cy="529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043AC">
        <w:rPr>
          <w:color w:val="000000" w:themeColor="text1"/>
        </w:rPr>
        <w:t>Some of the outputs for this system:</w:t>
      </w:r>
    </w:p>
    <w:p w:rsidR="005043AC" w:rsidRDefault="002B4ACA" w:rsidP="00AF3539">
      <w:pPr>
        <w:ind w:firstLine="720"/>
        <w:jc w:val="both"/>
        <w:rPr>
          <w:color w:val="000000" w:themeColor="text1"/>
        </w:rPr>
      </w:pPr>
      <w:r w:rsidRPr="002B4ACA">
        <w:rPr>
          <w:color w:val="000000" w:themeColor="text1"/>
        </w:rPr>
        <w:t>84882</w:t>
      </w:r>
      <w:r w:rsidR="00AA2202">
        <w:rPr>
          <w:color w:val="000000" w:themeColor="text1"/>
        </w:rPr>
        <w:t xml:space="preserve"> for</w:t>
      </w:r>
    </w:p>
    <w:p w:rsidR="00826507" w:rsidRDefault="00826507" w:rsidP="00AF3539">
      <w:pPr>
        <w:ind w:firstLine="720"/>
        <w:jc w:val="both"/>
        <w:rPr>
          <w:color w:val="000000" w:themeColor="text1"/>
        </w:rPr>
      </w:pPr>
    </w:p>
    <w:p w:rsidR="00826507" w:rsidRDefault="00826507" w:rsidP="00AF3539">
      <w:pPr>
        <w:ind w:firstLine="720"/>
        <w:jc w:val="both"/>
        <w:rPr>
          <w:color w:val="000000" w:themeColor="text1"/>
        </w:rPr>
      </w:pPr>
      <w:r w:rsidRPr="001631B7">
        <w:rPr>
          <w:color w:val="000000" w:themeColor="text1"/>
        </w:rPr>
        <w:drawing>
          <wp:anchor distT="0" distB="0" distL="114300" distR="114300" simplePos="0" relativeHeight="251659264" behindDoc="0" locked="0" layoutInCell="1" allowOverlap="1" wp14:anchorId="357F5AFB">
            <wp:simplePos x="0" y="0"/>
            <wp:positionH relativeFrom="margin">
              <wp:posOffset>1433195</wp:posOffset>
            </wp:positionH>
            <wp:positionV relativeFrom="paragraph">
              <wp:posOffset>167005</wp:posOffset>
            </wp:positionV>
            <wp:extent cx="3152775" cy="544195"/>
            <wp:effectExtent l="0" t="0" r="9525" b="825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2775" cy="544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991833" w:rsidRDefault="00991833" w:rsidP="00AF3539">
      <w:pPr>
        <w:ind w:firstLine="720"/>
        <w:jc w:val="both"/>
        <w:rPr>
          <w:color w:val="000000" w:themeColor="text1"/>
        </w:rPr>
      </w:pPr>
      <w:r w:rsidRPr="00991833">
        <w:rPr>
          <w:color w:val="000000" w:themeColor="text1"/>
        </w:rPr>
        <w:t>87802</w:t>
      </w:r>
      <w:r>
        <w:rPr>
          <w:color w:val="000000" w:themeColor="text1"/>
        </w:rPr>
        <w:t xml:space="preserve"> for </w:t>
      </w:r>
    </w:p>
    <w:p w:rsidR="00AA2202" w:rsidRDefault="00AA2202" w:rsidP="00AF3539">
      <w:pPr>
        <w:ind w:firstLine="720"/>
        <w:jc w:val="both"/>
        <w:rPr>
          <w:color w:val="000000" w:themeColor="text1"/>
        </w:rPr>
      </w:pPr>
    </w:p>
    <w:p w:rsidR="00E11EB5" w:rsidRDefault="00826507" w:rsidP="00AF3539">
      <w:pPr>
        <w:ind w:firstLine="720"/>
        <w:jc w:val="both"/>
        <w:rPr>
          <w:color w:val="000000" w:themeColor="text1"/>
        </w:rPr>
      </w:pPr>
      <w:r>
        <w:rPr>
          <w:color w:val="000000" w:themeColor="text1"/>
        </w:rPr>
        <w:t>I could notice that the outputs are not perfect as compared to</w:t>
      </w:r>
      <w:r w:rsidR="00233DC7">
        <w:rPr>
          <w:color w:val="000000" w:themeColor="text1"/>
        </w:rPr>
        <w:t xml:space="preserve"> a</w:t>
      </w:r>
      <w:r>
        <w:rPr>
          <w:color w:val="000000" w:themeColor="text1"/>
        </w:rPr>
        <w:t xml:space="preserve"> </w:t>
      </w:r>
      <w:r w:rsidRPr="00233DC7">
        <w:rPr>
          <w:noProof/>
          <w:color w:val="000000" w:themeColor="text1"/>
        </w:rPr>
        <w:t>testing set</w:t>
      </w:r>
      <w:r>
        <w:rPr>
          <w:color w:val="000000" w:themeColor="text1"/>
        </w:rPr>
        <w:t xml:space="preserve"> of MNIST Data. I guess the network did overfit the dataset and is not performing well on </w:t>
      </w:r>
      <w:r w:rsidRPr="00233DC7">
        <w:rPr>
          <w:noProof/>
          <w:color w:val="000000" w:themeColor="text1"/>
        </w:rPr>
        <w:t>real</w:t>
      </w:r>
      <w:r w:rsidR="00233DC7">
        <w:rPr>
          <w:noProof/>
          <w:color w:val="000000" w:themeColor="text1"/>
        </w:rPr>
        <w:t>-</w:t>
      </w:r>
      <w:r w:rsidRPr="00233DC7">
        <w:rPr>
          <w:noProof/>
          <w:color w:val="000000" w:themeColor="text1"/>
        </w:rPr>
        <w:t>time</w:t>
      </w:r>
      <w:r>
        <w:rPr>
          <w:color w:val="000000" w:themeColor="text1"/>
        </w:rPr>
        <w:t xml:space="preserve"> data.</w:t>
      </w:r>
    </w:p>
    <w:p w:rsidR="008730AE" w:rsidRDefault="00566F64" w:rsidP="00B16EF0">
      <w:pPr>
        <w:jc w:val="both"/>
        <w:rPr>
          <w:color w:val="2F5496" w:themeColor="accent1" w:themeShade="BF"/>
          <w:sz w:val="28"/>
        </w:rPr>
      </w:pPr>
      <w:r w:rsidRPr="002A749B">
        <w:rPr>
          <w:color w:val="2F5496" w:themeColor="accent1" w:themeShade="BF"/>
          <w:sz w:val="28"/>
        </w:rPr>
        <w:t>Experiment on CIFAR dataset</w:t>
      </w:r>
    </w:p>
    <w:p w:rsidR="00165957" w:rsidRDefault="00D36007" w:rsidP="00B16EF0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This experiment is under step 3.1 of the </w:t>
      </w:r>
      <w:proofErr w:type="spellStart"/>
      <w:r>
        <w:rPr>
          <w:color w:val="000000" w:themeColor="text1"/>
        </w:rPr>
        <w:t>main.m</w:t>
      </w:r>
      <w:proofErr w:type="spellEnd"/>
      <w:r>
        <w:rPr>
          <w:color w:val="000000" w:themeColor="text1"/>
        </w:rPr>
        <w:t xml:space="preserve"> file.</w:t>
      </w:r>
      <w:r w:rsidR="008679AE">
        <w:rPr>
          <w:color w:val="000000" w:themeColor="text1"/>
        </w:rPr>
        <w:t xml:space="preserve"> </w:t>
      </w:r>
      <w:proofErr w:type="spellStart"/>
      <w:r w:rsidR="008679AE">
        <w:rPr>
          <w:color w:val="000000" w:themeColor="text1"/>
        </w:rPr>
        <w:t>Main.m</w:t>
      </w:r>
      <w:proofErr w:type="spellEnd"/>
      <w:r w:rsidR="008679AE">
        <w:rPr>
          <w:color w:val="000000" w:themeColor="text1"/>
        </w:rPr>
        <w:t xml:space="preserve"> calls the </w:t>
      </w:r>
      <w:proofErr w:type="spellStart"/>
      <w:r w:rsidR="008679AE">
        <w:rPr>
          <w:color w:val="000000" w:themeColor="text1"/>
        </w:rPr>
        <w:t>cnn_</w:t>
      </w:r>
      <w:proofErr w:type="gramStart"/>
      <w:r w:rsidR="008679AE">
        <w:rPr>
          <w:color w:val="000000" w:themeColor="text1"/>
        </w:rPr>
        <w:t>cifar</w:t>
      </w:r>
      <w:proofErr w:type="spellEnd"/>
      <w:r w:rsidR="001A1529">
        <w:rPr>
          <w:color w:val="000000" w:themeColor="text1"/>
        </w:rPr>
        <w:t>(</w:t>
      </w:r>
      <w:proofErr w:type="gramEnd"/>
      <w:r w:rsidR="001A1529">
        <w:rPr>
          <w:color w:val="000000" w:themeColor="text1"/>
        </w:rPr>
        <w:t>)</w:t>
      </w:r>
      <w:r w:rsidR="008679AE">
        <w:rPr>
          <w:color w:val="000000" w:themeColor="text1"/>
        </w:rPr>
        <w:t xml:space="preserve"> method for this experiment.</w:t>
      </w:r>
      <w:r w:rsidR="003E11CD">
        <w:rPr>
          <w:color w:val="000000" w:themeColor="text1"/>
        </w:rPr>
        <w:t xml:space="preserve"> I will be using the </w:t>
      </w:r>
      <w:r w:rsidR="003E11CD" w:rsidRPr="00233DC7">
        <w:rPr>
          <w:noProof/>
          <w:color w:val="000000" w:themeColor="text1"/>
        </w:rPr>
        <w:t>lenet</w:t>
      </w:r>
      <w:r w:rsidR="003E11CD">
        <w:rPr>
          <w:color w:val="000000" w:themeColor="text1"/>
        </w:rPr>
        <w:t xml:space="preserve"> structure and </w:t>
      </w:r>
      <w:r w:rsidR="003E11CD" w:rsidRPr="00233DC7">
        <w:rPr>
          <w:noProof/>
          <w:color w:val="000000" w:themeColor="text1"/>
        </w:rPr>
        <w:t>modify</w:t>
      </w:r>
      <w:r w:rsidR="003E11CD">
        <w:rPr>
          <w:color w:val="000000" w:themeColor="text1"/>
        </w:rPr>
        <w:t xml:space="preserve"> it for this experiment.</w:t>
      </w:r>
      <w:r w:rsidR="002D7056">
        <w:rPr>
          <w:color w:val="000000" w:themeColor="text1"/>
        </w:rPr>
        <w:t xml:space="preserve"> CIFAR dataset has 60000 examples and </w:t>
      </w:r>
      <w:r w:rsidR="00233DC7">
        <w:rPr>
          <w:noProof/>
          <w:color w:val="000000" w:themeColor="text1"/>
        </w:rPr>
        <w:t>is</w:t>
      </w:r>
      <w:r w:rsidR="002D7056">
        <w:rPr>
          <w:color w:val="000000" w:themeColor="text1"/>
        </w:rPr>
        <w:t xml:space="preserve"> divided </w:t>
      </w:r>
      <w:r w:rsidR="002D7056" w:rsidRPr="00233DC7">
        <w:rPr>
          <w:noProof/>
          <w:color w:val="000000" w:themeColor="text1"/>
        </w:rPr>
        <w:t>in</w:t>
      </w:r>
      <w:r w:rsidR="00233DC7">
        <w:rPr>
          <w:noProof/>
          <w:color w:val="000000" w:themeColor="text1"/>
        </w:rPr>
        <w:t>to</w:t>
      </w:r>
      <w:r w:rsidR="002D7056">
        <w:rPr>
          <w:color w:val="000000" w:themeColor="text1"/>
        </w:rPr>
        <w:t xml:space="preserve"> 10 classes.</w:t>
      </w:r>
      <w:r w:rsidR="00165957">
        <w:rPr>
          <w:color w:val="000000" w:themeColor="text1"/>
        </w:rPr>
        <w:t xml:space="preserve"> The export directory for the network and</w:t>
      </w:r>
      <w:r w:rsidR="00233DC7">
        <w:rPr>
          <w:color w:val="000000" w:themeColor="text1"/>
        </w:rPr>
        <w:t xml:space="preserve"> the</w:t>
      </w:r>
      <w:r w:rsidR="00165957">
        <w:rPr>
          <w:color w:val="000000" w:themeColor="text1"/>
        </w:rPr>
        <w:t xml:space="preserve"> </w:t>
      </w:r>
      <w:r w:rsidR="00165957" w:rsidRPr="00233DC7">
        <w:rPr>
          <w:noProof/>
          <w:color w:val="000000" w:themeColor="text1"/>
        </w:rPr>
        <w:t>final graph</w:t>
      </w:r>
      <w:r w:rsidR="00165957">
        <w:rPr>
          <w:color w:val="000000" w:themeColor="text1"/>
        </w:rPr>
        <w:t xml:space="preserve"> is “</w:t>
      </w:r>
      <w:r w:rsidR="00165957" w:rsidRPr="00165957">
        <w:rPr>
          <w:b/>
          <w:color w:val="000000" w:themeColor="text1"/>
        </w:rPr>
        <w:t>Outputs/</w:t>
      </w:r>
      <w:proofErr w:type="spellStart"/>
      <w:r w:rsidR="00165957" w:rsidRPr="00165957">
        <w:rPr>
          <w:b/>
          <w:color w:val="000000" w:themeColor="text1"/>
        </w:rPr>
        <w:t>cifarModel</w:t>
      </w:r>
      <w:proofErr w:type="spellEnd"/>
      <w:r w:rsidR="00165957">
        <w:rPr>
          <w:color w:val="000000" w:themeColor="text1"/>
        </w:rPr>
        <w:t>”.</w:t>
      </w:r>
    </w:p>
    <w:p w:rsidR="001751B7" w:rsidRDefault="001751B7" w:rsidP="001751B7">
      <w:pPr>
        <w:ind w:firstLine="720"/>
        <w:jc w:val="both"/>
        <w:rPr>
          <w:color w:val="000000" w:themeColor="text1"/>
        </w:rPr>
      </w:pPr>
      <w:proofErr w:type="spellStart"/>
      <w:r>
        <w:rPr>
          <w:color w:val="000000" w:themeColor="text1"/>
        </w:rPr>
        <w:t>cnn_cifar_</w:t>
      </w:r>
      <w:proofErr w:type="gramStart"/>
      <w:r>
        <w:rPr>
          <w:color w:val="000000" w:themeColor="text1"/>
        </w:rPr>
        <w:t>init</w:t>
      </w:r>
      <w:proofErr w:type="spellEnd"/>
      <w:r>
        <w:rPr>
          <w:color w:val="000000" w:themeColor="text1"/>
        </w:rPr>
        <w:t>(</w:t>
      </w:r>
      <w:proofErr w:type="gramEnd"/>
      <w:r>
        <w:rPr>
          <w:color w:val="000000" w:themeColor="text1"/>
        </w:rPr>
        <w:t>) method is called</w:t>
      </w:r>
      <w:r w:rsidR="00831229">
        <w:rPr>
          <w:color w:val="000000" w:themeColor="text1"/>
        </w:rPr>
        <w:t xml:space="preserve"> to initialize the neural network. This neural network has </w:t>
      </w:r>
      <w:r w:rsidR="009149E5">
        <w:rPr>
          <w:color w:val="000000" w:themeColor="text1"/>
        </w:rPr>
        <w:t>13 layers with the following structure</w:t>
      </w:r>
      <w:r w:rsidR="007969D1">
        <w:rPr>
          <w:color w:val="000000" w:themeColor="text1"/>
        </w:rPr>
        <w:t>:</w:t>
      </w:r>
    </w:p>
    <w:p w:rsidR="007969D1" w:rsidRPr="007969D1" w:rsidRDefault="0057081C" w:rsidP="007969D1">
      <w:pPr>
        <w:jc w:val="both"/>
        <w:rPr>
          <w:color w:val="000000" w:themeColor="text1"/>
          <w:sz w:val="16"/>
          <w:szCs w:val="16"/>
        </w:rPr>
      </w:pPr>
      <w:r w:rsidRPr="0057081C">
        <w:rPr>
          <w:color w:val="000000" w:themeColor="text1"/>
          <w:sz w:val="16"/>
          <w:szCs w:val="16"/>
        </w:rPr>
        <w:lastRenderedPageBreak/>
        <w:drawing>
          <wp:inline distT="0" distB="0" distL="0" distR="0" wp14:anchorId="79F98C12" wp14:editId="0ADBE95F">
            <wp:extent cx="5943600" cy="23526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4198" w:rsidRDefault="00C84198" w:rsidP="00BD3889">
      <w:pPr>
        <w:jc w:val="both"/>
      </w:pPr>
      <w:r>
        <w:tab/>
        <w:t xml:space="preserve">The </w:t>
      </w:r>
      <w:r w:rsidRPr="00233DC7">
        <w:rPr>
          <w:noProof/>
        </w:rPr>
        <w:t>imdb</w:t>
      </w:r>
      <w:r>
        <w:t xml:space="preserve"> database is created with the </w:t>
      </w:r>
      <w:proofErr w:type="spellStart"/>
      <w:r>
        <w:t>getCIFARData</w:t>
      </w:r>
      <w:proofErr w:type="spellEnd"/>
      <w:r>
        <w:t xml:space="preserve"> method. The </w:t>
      </w:r>
      <w:proofErr w:type="spellStart"/>
      <w:r>
        <w:t>getCIFARData</w:t>
      </w:r>
      <w:proofErr w:type="spellEnd"/>
      <w:r>
        <w:t xml:space="preserve"> method takes </w:t>
      </w:r>
      <w:r w:rsidR="00BD3889">
        <w:t xml:space="preserve">5 </w:t>
      </w:r>
      <w:r>
        <w:t>input</w:t>
      </w:r>
      <w:r w:rsidR="00BD3889">
        <w:t xml:space="preserve"> files</w:t>
      </w:r>
      <w:r>
        <w:t xml:space="preserve"> from the directory ‘</w:t>
      </w:r>
      <w:r w:rsidRPr="00C84198">
        <w:t>Inputs/cifar-10-batches-mat/</w:t>
      </w:r>
      <w:r>
        <w:t>’</w:t>
      </w:r>
      <w:r w:rsidR="00BD3889">
        <w:t>. The method subtracts the average mean from each image and does contrast normalization. File ‘Inputs/</w:t>
      </w:r>
      <w:r w:rsidR="00BD3889" w:rsidRPr="00BD3889">
        <w:t xml:space="preserve"> </w:t>
      </w:r>
      <w:r w:rsidR="00BD3889" w:rsidRPr="00233DC7">
        <w:rPr>
          <w:noProof/>
        </w:rPr>
        <w:t>cifar</w:t>
      </w:r>
      <w:r w:rsidR="00BD3889" w:rsidRPr="00C84198">
        <w:t>-10-batches-</w:t>
      </w:r>
      <w:r w:rsidR="00BD3889">
        <w:t>m</w:t>
      </w:r>
      <w:r w:rsidR="00BD3889" w:rsidRPr="00C84198">
        <w:t>at</w:t>
      </w:r>
      <w:r w:rsidR="00BD3889">
        <w:t>/</w:t>
      </w:r>
      <w:proofErr w:type="spellStart"/>
      <w:r w:rsidR="00BD3889">
        <w:t>batches.meta.mat</w:t>
      </w:r>
      <w:proofErr w:type="spellEnd"/>
      <w:r w:rsidR="00BD3889">
        <w:t>’</w:t>
      </w:r>
      <w:r w:rsidR="008E3EB8">
        <w:t xml:space="preserve"> has the information about which label number corresponds to which category. The </w:t>
      </w:r>
      <w:r w:rsidR="008E3EB8" w:rsidRPr="00233DC7">
        <w:rPr>
          <w:noProof/>
        </w:rPr>
        <w:t>imdb</w:t>
      </w:r>
      <w:r w:rsidR="008E3EB8">
        <w:t xml:space="preserve"> structure made contains all the data </w:t>
      </w:r>
      <w:proofErr w:type="spellStart"/>
      <w:r w:rsidR="008E3EB8">
        <w:t>i.e</w:t>
      </w:r>
      <w:proofErr w:type="spellEnd"/>
      <w:r w:rsidR="008E3EB8">
        <w:t xml:space="preserve"> 32x32x1x60000 images and the meta information as well for each label. The data is </w:t>
      </w:r>
      <w:r w:rsidR="008E3EB8" w:rsidRPr="00233DC7">
        <w:rPr>
          <w:noProof/>
        </w:rPr>
        <w:t>divide</w:t>
      </w:r>
      <w:r w:rsidR="008E3EB8">
        <w:t xml:space="preserve"> into 3 sets ‘train’, ‘</w:t>
      </w:r>
      <w:proofErr w:type="spellStart"/>
      <w:r w:rsidR="008E3EB8" w:rsidRPr="00233DC7">
        <w:rPr>
          <w:noProof/>
        </w:rPr>
        <w:t>val</w:t>
      </w:r>
      <w:proofErr w:type="spellEnd"/>
      <w:r w:rsidR="008E3EB8">
        <w:t>’ and ‘test’</w:t>
      </w:r>
      <w:r w:rsidR="00026D21">
        <w:t xml:space="preserve"> with train and </w:t>
      </w:r>
      <w:r w:rsidR="00026D21" w:rsidRPr="00233DC7">
        <w:rPr>
          <w:noProof/>
        </w:rPr>
        <w:t>val</w:t>
      </w:r>
      <w:r w:rsidR="00026D21">
        <w:t xml:space="preserve"> being the same sets used for cross-validation internally. </w:t>
      </w:r>
      <w:r w:rsidR="00026D21" w:rsidRPr="00233DC7">
        <w:rPr>
          <w:noProof/>
        </w:rPr>
        <w:t>T</w:t>
      </w:r>
      <w:r w:rsidR="00233DC7">
        <w:rPr>
          <w:noProof/>
        </w:rPr>
        <w:t>he t</w:t>
      </w:r>
      <w:r w:rsidR="00026D21" w:rsidRPr="00233DC7">
        <w:rPr>
          <w:noProof/>
        </w:rPr>
        <w:t>est set</w:t>
      </w:r>
      <w:r w:rsidR="00026D21">
        <w:t xml:space="preserve"> is the final evaluation set. The test set has only 10000 images while training has 50000.</w:t>
      </w:r>
    </w:p>
    <w:p w:rsidR="00026D21" w:rsidRDefault="00026D21" w:rsidP="00BD3889">
      <w:pPr>
        <w:jc w:val="both"/>
      </w:pPr>
      <w:r>
        <w:tab/>
        <w:t>The final training is done with</w:t>
      </w:r>
      <w:r w:rsidR="00233DC7">
        <w:t xml:space="preserve"> the</w:t>
      </w:r>
      <w:r>
        <w:t xml:space="preserve"> </w:t>
      </w:r>
      <w:r w:rsidRPr="00233DC7">
        <w:rPr>
          <w:noProof/>
        </w:rPr>
        <w:t>cnn_train method</w:t>
      </w:r>
      <w:r>
        <w:t xml:space="preserve"> and it takes the input as</w:t>
      </w:r>
      <w:r w:rsidR="00233DC7">
        <w:t xml:space="preserve"> a</w:t>
      </w:r>
      <w:r>
        <w:t xml:space="preserve"> </w:t>
      </w:r>
      <w:r w:rsidRPr="00233DC7">
        <w:rPr>
          <w:noProof/>
        </w:rPr>
        <w:t>neural network</w:t>
      </w:r>
      <w:r>
        <w:t xml:space="preserve">, batched data and export directory among others. The </w:t>
      </w:r>
      <w:proofErr w:type="gramStart"/>
      <w:r w:rsidRPr="00233DC7">
        <w:rPr>
          <w:noProof/>
        </w:rPr>
        <w:t>getBat</w:t>
      </w:r>
      <w:r w:rsidR="00C73192" w:rsidRPr="00233DC7">
        <w:rPr>
          <w:noProof/>
        </w:rPr>
        <w:t>c</w:t>
      </w:r>
      <w:r w:rsidRPr="00233DC7">
        <w:rPr>
          <w:noProof/>
        </w:rPr>
        <w:t>h</w:t>
      </w:r>
      <w:r>
        <w:t>(</w:t>
      </w:r>
      <w:proofErr w:type="gramEnd"/>
      <w:r>
        <w:t>) method provides the random with replacement batch data to the trainer.</w:t>
      </w:r>
    </w:p>
    <w:p w:rsidR="00FE6A89" w:rsidRDefault="007C1500" w:rsidP="00BD3889">
      <w:pPr>
        <w:jc w:val="both"/>
      </w:pPr>
      <w:r>
        <w:tab/>
        <w:t>Experiments are on next page</w:t>
      </w:r>
      <w:r w:rsidR="004029B6">
        <w:t>.</w:t>
      </w:r>
    </w:p>
    <w:p w:rsidR="00FE6A89" w:rsidRDefault="00FE6A89" w:rsidP="00BD3889">
      <w:pPr>
        <w:jc w:val="both"/>
      </w:pPr>
    </w:p>
    <w:p w:rsidR="00FE6A89" w:rsidRDefault="00FE6A89" w:rsidP="00BD3889">
      <w:pPr>
        <w:jc w:val="both"/>
      </w:pPr>
    </w:p>
    <w:p w:rsidR="00FE6A89" w:rsidRDefault="00FE6A89" w:rsidP="00BD3889">
      <w:pPr>
        <w:jc w:val="both"/>
      </w:pPr>
    </w:p>
    <w:p w:rsidR="00FE6A89" w:rsidRDefault="00FE6A89" w:rsidP="00BD3889">
      <w:pPr>
        <w:jc w:val="both"/>
      </w:pPr>
    </w:p>
    <w:p w:rsidR="00FE6A89" w:rsidRDefault="00FE6A89" w:rsidP="00BD3889">
      <w:pPr>
        <w:jc w:val="both"/>
      </w:pPr>
    </w:p>
    <w:p w:rsidR="00FE6A89" w:rsidRDefault="00FE6A89" w:rsidP="00BD3889">
      <w:pPr>
        <w:jc w:val="both"/>
      </w:pPr>
    </w:p>
    <w:p w:rsidR="00FE6A89" w:rsidRDefault="00FE6A89" w:rsidP="00BD3889">
      <w:pPr>
        <w:jc w:val="both"/>
      </w:pPr>
    </w:p>
    <w:p w:rsidR="00FE6A89" w:rsidRDefault="00FE6A89" w:rsidP="00BD3889">
      <w:pPr>
        <w:jc w:val="both"/>
      </w:pPr>
    </w:p>
    <w:p w:rsidR="00FE6A89" w:rsidRDefault="00FE6A89" w:rsidP="00BD3889">
      <w:pPr>
        <w:jc w:val="both"/>
      </w:pPr>
    </w:p>
    <w:p w:rsidR="00FE6A89" w:rsidRDefault="00FE6A89" w:rsidP="00BD3889">
      <w:pPr>
        <w:jc w:val="both"/>
      </w:pPr>
    </w:p>
    <w:p w:rsidR="00FE6A89" w:rsidRDefault="00FE6A89" w:rsidP="00BD3889">
      <w:pPr>
        <w:jc w:val="both"/>
      </w:pPr>
    </w:p>
    <w:p w:rsidR="006C7158" w:rsidRDefault="006C7158" w:rsidP="00BD3889">
      <w:pPr>
        <w:jc w:val="both"/>
      </w:pPr>
      <w:r>
        <w:lastRenderedPageBreak/>
        <w:t>I tried various exp</w:t>
      </w:r>
      <w:r w:rsidR="00E6524F">
        <w:t>e</w:t>
      </w:r>
      <w:r>
        <w:t>r</w:t>
      </w:r>
      <w:r w:rsidR="00E6524F">
        <w:t>i</w:t>
      </w:r>
      <w:r>
        <w:t>ment</w:t>
      </w:r>
      <w:r w:rsidR="00E6524F">
        <w:t>s</w:t>
      </w:r>
      <w:r>
        <w:t xml:space="preserve"> on the CIFAR data set. </w:t>
      </w:r>
      <w:r w:rsidR="00D12CAF">
        <w:t>The figures are shown below</w:t>
      </w:r>
      <w:r w:rsidR="0019241C">
        <w:t>:</w:t>
      </w:r>
    </w:p>
    <w:p w:rsidR="00406FBB" w:rsidRDefault="00A16063" w:rsidP="007C5462">
      <w:pPr>
        <w:pStyle w:val="ListParagraph"/>
        <w:numPr>
          <w:ilvl w:val="0"/>
          <w:numId w:val="2"/>
        </w:numPr>
      </w:pPr>
      <w:r>
        <w:t>The model with default parameters shown in the previous neural network figure.</w:t>
      </w:r>
    </w:p>
    <w:p w:rsidR="00A16063" w:rsidRDefault="00A16063" w:rsidP="00760CBC">
      <w:pPr>
        <w:pStyle w:val="ListParagraph"/>
        <w:jc w:val="center"/>
      </w:pPr>
      <w:r w:rsidRPr="00A16063">
        <w:drawing>
          <wp:inline distT="0" distB="0" distL="0" distR="0" wp14:anchorId="7EA9A7CF" wp14:editId="7AC15757">
            <wp:extent cx="3781958" cy="3215069"/>
            <wp:effectExtent l="0" t="0" r="9525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07720" cy="3236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5738" w:rsidRDefault="004045FB" w:rsidP="003F5738">
      <w:pPr>
        <w:pStyle w:val="ListParagraph"/>
        <w:numPr>
          <w:ilvl w:val="0"/>
          <w:numId w:val="2"/>
        </w:numPr>
      </w:pPr>
      <w:r>
        <w:t>The model with one less convolution layer that was the layer number 7.</w:t>
      </w:r>
    </w:p>
    <w:p w:rsidR="00D06B71" w:rsidRDefault="00D06B71" w:rsidP="00D06B71">
      <w:pPr>
        <w:pStyle w:val="ListParagraph"/>
        <w:jc w:val="center"/>
      </w:pPr>
      <w:r w:rsidRPr="00D06B71">
        <w:drawing>
          <wp:inline distT="0" distB="0" distL="0" distR="0" wp14:anchorId="2CF62287" wp14:editId="71F9ED59">
            <wp:extent cx="4374489" cy="3739347"/>
            <wp:effectExtent l="0" t="0" r="762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74489" cy="3739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6FBB" w:rsidRDefault="00132E8D" w:rsidP="00132E8D">
      <w:pPr>
        <w:ind w:left="720"/>
      </w:pPr>
      <w:r>
        <w:t xml:space="preserve">The error on training and validation set is </w:t>
      </w:r>
      <w:proofErr w:type="gramStart"/>
      <w:r>
        <w:t>pretty high</w:t>
      </w:r>
      <w:proofErr w:type="gramEnd"/>
      <w:r>
        <w:t xml:space="preserve"> because my neural network is not expressive enough. It </w:t>
      </w:r>
      <w:r w:rsidRPr="00233DC7">
        <w:rPr>
          <w:noProof/>
        </w:rPr>
        <w:t>doesn</w:t>
      </w:r>
      <w:r w:rsidR="00233DC7">
        <w:rPr>
          <w:noProof/>
        </w:rPr>
        <w:t>'t</w:t>
      </w:r>
      <w:r>
        <w:t xml:space="preserve"> have the right variance to do the classification.</w:t>
      </w:r>
    </w:p>
    <w:p w:rsidR="00F36DD7" w:rsidRDefault="006A55F8" w:rsidP="00F36DD7">
      <w:pPr>
        <w:pStyle w:val="ListParagraph"/>
        <w:numPr>
          <w:ilvl w:val="0"/>
          <w:numId w:val="2"/>
        </w:numPr>
      </w:pPr>
      <w:r>
        <w:lastRenderedPageBreak/>
        <w:t>The model with</w:t>
      </w:r>
      <w:r w:rsidR="00D0560E">
        <w:t xml:space="preserve"> max pooling instead of average pooling</w:t>
      </w:r>
      <w:r>
        <w:t>:</w:t>
      </w:r>
    </w:p>
    <w:p w:rsidR="006A55F8" w:rsidRDefault="006A55F8" w:rsidP="006A55F8">
      <w:pPr>
        <w:pStyle w:val="ListParagraph"/>
        <w:jc w:val="center"/>
      </w:pPr>
      <w:r w:rsidRPr="006A55F8">
        <w:drawing>
          <wp:inline distT="0" distB="0" distL="0" distR="0" wp14:anchorId="738A8C70" wp14:editId="15C7C5BB">
            <wp:extent cx="4115561" cy="3525927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37262" cy="3544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1755" w:rsidRDefault="008D1755" w:rsidP="008D1755">
      <w:pPr>
        <w:pStyle w:val="ListParagraph"/>
      </w:pPr>
      <w:r>
        <w:t>The difference between this model and the first model is negligible even after using max pooling instead of average pooling.</w:t>
      </w:r>
    </w:p>
    <w:p w:rsidR="00F91809" w:rsidRDefault="00256FEA" w:rsidP="00F91809">
      <w:pPr>
        <w:pStyle w:val="ListParagraph"/>
        <w:numPr>
          <w:ilvl w:val="0"/>
          <w:numId w:val="2"/>
        </w:numPr>
        <w:jc w:val="both"/>
      </w:pPr>
      <w:r>
        <w:t xml:space="preserve">The model with </w:t>
      </w:r>
      <w:r w:rsidR="009C56D7">
        <w:t>the same network as the default one but with learning rates of [</w:t>
      </w:r>
      <w:r w:rsidR="005F001B">
        <w:t>0.1 2</w:t>
      </w:r>
      <w:r w:rsidR="009C56D7">
        <w:t>]</w:t>
      </w:r>
      <w:r w:rsidR="005F001B">
        <w:t>.</w:t>
      </w:r>
    </w:p>
    <w:p w:rsidR="005645EE" w:rsidRDefault="005645EE" w:rsidP="005645EE">
      <w:pPr>
        <w:pStyle w:val="ListParagraph"/>
        <w:jc w:val="center"/>
      </w:pPr>
      <w:r w:rsidRPr="005645EE">
        <w:drawing>
          <wp:inline distT="0" distB="0" distL="0" distR="0" wp14:anchorId="357A9F14" wp14:editId="295ABE24">
            <wp:extent cx="4217848" cy="3581115"/>
            <wp:effectExtent l="0" t="0" r="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259290" cy="361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5A25" w:rsidRDefault="003C5A25" w:rsidP="003C5A25">
      <w:pPr>
        <w:pStyle w:val="ListParagraph"/>
        <w:jc w:val="both"/>
      </w:pPr>
      <w:r>
        <w:t xml:space="preserve">In this model due to higher learning </w:t>
      </w:r>
      <w:r w:rsidRPr="00233DC7">
        <w:rPr>
          <w:noProof/>
        </w:rPr>
        <w:t>rate</w:t>
      </w:r>
      <w:r w:rsidR="00233DC7">
        <w:rPr>
          <w:noProof/>
        </w:rPr>
        <w:t>,</w:t>
      </w:r>
      <w:r>
        <w:t xml:space="preserve"> the model did not converge to the minima fast enough. Maybe with more number of </w:t>
      </w:r>
      <w:r w:rsidRPr="00233DC7">
        <w:rPr>
          <w:noProof/>
        </w:rPr>
        <w:t>iterations</w:t>
      </w:r>
      <w:r w:rsidR="00233DC7">
        <w:rPr>
          <w:noProof/>
        </w:rPr>
        <w:t>,</w:t>
      </w:r>
      <w:r>
        <w:t xml:space="preserve"> </w:t>
      </w:r>
      <w:r w:rsidR="00997A58">
        <w:t xml:space="preserve">it could have converged to </w:t>
      </w:r>
      <w:r w:rsidR="00997A58" w:rsidRPr="00233DC7">
        <w:rPr>
          <w:noProof/>
        </w:rPr>
        <w:t>better minima</w:t>
      </w:r>
      <w:r w:rsidR="00997A58">
        <w:t>.</w:t>
      </w:r>
    </w:p>
    <w:p w:rsidR="00406FBB" w:rsidRDefault="0043631A">
      <w:bookmarkStart w:id="0" w:name="_GoBack"/>
      <w:bookmarkEnd w:id="0"/>
      <w:r>
        <w:lastRenderedPageBreak/>
        <w:t>Resources used:</w:t>
      </w:r>
    </w:p>
    <w:p w:rsidR="00FB596A" w:rsidRDefault="00FB596A" w:rsidP="00E92FB5">
      <w:pPr>
        <w:pStyle w:val="ListParagraph"/>
        <w:numPr>
          <w:ilvl w:val="0"/>
          <w:numId w:val="3"/>
        </w:numPr>
      </w:pPr>
      <w:hyperlink r:id="rId18" w:history="1">
        <w:r w:rsidRPr="00E42762">
          <w:rPr>
            <w:rStyle w:val="Hyperlink"/>
          </w:rPr>
          <w:t>http://www.vlfeat.org/matconvnet/training/</w:t>
        </w:r>
      </w:hyperlink>
    </w:p>
    <w:p w:rsidR="00FE2A74" w:rsidRDefault="00FB596A" w:rsidP="00E92FB5">
      <w:pPr>
        <w:pStyle w:val="ListParagraph"/>
        <w:numPr>
          <w:ilvl w:val="0"/>
          <w:numId w:val="3"/>
        </w:numPr>
      </w:pPr>
      <w:hyperlink r:id="rId19" w:history="1">
        <w:r w:rsidRPr="00E42762">
          <w:rPr>
            <w:rStyle w:val="Hyperlink"/>
          </w:rPr>
          <w:t>https://www.mathworks.com/help/matlab/matlab_prog/pass-a-function-to-another-function.html</w:t>
        </w:r>
      </w:hyperlink>
    </w:p>
    <w:p w:rsidR="001C4AFA" w:rsidRDefault="001E6471" w:rsidP="001E6471">
      <w:pPr>
        <w:pStyle w:val="ListParagraph"/>
        <w:numPr>
          <w:ilvl w:val="0"/>
          <w:numId w:val="3"/>
        </w:numPr>
      </w:pPr>
      <w:hyperlink r:id="rId20" w:history="1">
        <w:r w:rsidRPr="00E42762">
          <w:rPr>
            <w:rStyle w:val="Hyperlink"/>
          </w:rPr>
          <w:t>https://stackoverflow.com/questions/34644779/how-to-use-the-network-trained-using-cnn-mnist-example-in-matconvnet</w:t>
        </w:r>
      </w:hyperlink>
    </w:p>
    <w:p w:rsidR="001E6471" w:rsidRDefault="001E6471" w:rsidP="001E6471">
      <w:pPr>
        <w:pStyle w:val="ListParagraph"/>
        <w:numPr>
          <w:ilvl w:val="0"/>
          <w:numId w:val="3"/>
        </w:numPr>
      </w:pPr>
      <w:hyperlink r:id="rId21" w:history="1">
        <w:r w:rsidRPr="00E42762">
          <w:rPr>
            <w:rStyle w:val="Hyperlink"/>
          </w:rPr>
          <w:t>https://www.cc.gatech.edu/~hays/compvision/proj6/</w:t>
        </w:r>
      </w:hyperlink>
    </w:p>
    <w:p w:rsidR="001E6471" w:rsidRDefault="008F6456" w:rsidP="008F6456">
      <w:pPr>
        <w:pStyle w:val="ListParagraph"/>
        <w:numPr>
          <w:ilvl w:val="0"/>
          <w:numId w:val="3"/>
        </w:numPr>
      </w:pPr>
      <w:hyperlink r:id="rId22" w:history="1">
        <w:r w:rsidRPr="00E42762">
          <w:rPr>
            <w:rStyle w:val="Hyperlink"/>
          </w:rPr>
          <w:t>https://groups.google.com/forum/#!topic/matconvnet/_58_MURJD0Q</w:t>
        </w:r>
      </w:hyperlink>
    </w:p>
    <w:p w:rsidR="008F6456" w:rsidRDefault="00A279A8" w:rsidP="00E6733E">
      <w:pPr>
        <w:pStyle w:val="ListParagraph"/>
        <w:numPr>
          <w:ilvl w:val="0"/>
          <w:numId w:val="3"/>
        </w:numPr>
      </w:pPr>
      <w:hyperlink r:id="rId23" w:history="1">
        <w:r w:rsidRPr="00E42762">
          <w:rPr>
            <w:rStyle w:val="Hyperlink"/>
          </w:rPr>
          <w:t>https://www.mathworks.com/matlabcentral/fileexchange/47811-vlfeat-matconvnet</w:t>
        </w:r>
      </w:hyperlink>
    </w:p>
    <w:p w:rsidR="00A279A8" w:rsidRDefault="00A279A8" w:rsidP="00611A08">
      <w:pPr>
        <w:pStyle w:val="ListParagraph"/>
      </w:pPr>
    </w:p>
    <w:p w:rsidR="00323AC8" w:rsidRDefault="00323AC8"/>
    <w:sectPr w:rsidR="00323A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C350C1"/>
    <w:multiLevelType w:val="hybridMultilevel"/>
    <w:tmpl w:val="6FAEF1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D27266"/>
    <w:multiLevelType w:val="hybridMultilevel"/>
    <w:tmpl w:val="E0A47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591DD7"/>
    <w:multiLevelType w:val="hybridMultilevel"/>
    <w:tmpl w:val="92E25EE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cwMzMxtLC0NDEztjRV0lEKTi0uzszPAykwrAUAvX+txCwAAAA="/>
  </w:docVars>
  <w:rsids>
    <w:rsidRoot w:val="00323AC8"/>
    <w:rsid w:val="00026D21"/>
    <w:rsid w:val="00082234"/>
    <w:rsid w:val="000848F8"/>
    <w:rsid w:val="000F25BD"/>
    <w:rsid w:val="00121EB7"/>
    <w:rsid w:val="00132E8D"/>
    <w:rsid w:val="00141906"/>
    <w:rsid w:val="00143AD2"/>
    <w:rsid w:val="001631B7"/>
    <w:rsid w:val="00165957"/>
    <w:rsid w:val="00173D6A"/>
    <w:rsid w:val="001751B7"/>
    <w:rsid w:val="00181ABF"/>
    <w:rsid w:val="0019241C"/>
    <w:rsid w:val="001A1529"/>
    <w:rsid w:val="001B4459"/>
    <w:rsid w:val="001C4AFA"/>
    <w:rsid w:val="001E1DC8"/>
    <w:rsid w:val="001E3CD9"/>
    <w:rsid w:val="001E6471"/>
    <w:rsid w:val="001F1B84"/>
    <w:rsid w:val="002022F3"/>
    <w:rsid w:val="00210E7A"/>
    <w:rsid w:val="00212745"/>
    <w:rsid w:val="00214F0C"/>
    <w:rsid w:val="00231D07"/>
    <w:rsid w:val="00233DC7"/>
    <w:rsid w:val="002408F7"/>
    <w:rsid w:val="00251EC8"/>
    <w:rsid w:val="0025283B"/>
    <w:rsid w:val="00256DF4"/>
    <w:rsid w:val="00256FEA"/>
    <w:rsid w:val="00283703"/>
    <w:rsid w:val="002865F4"/>
    <w:rsid w:val="002A749B"/>
    <w:rsid w:val="002A7CD2"/>
    <w:rsid w:val="002B4ACA"/>
    <w:rsid w:val="002B4DA3"/>
    <w:rsid w:val="002D7056"/>
    <w:rsid w:val="00305C82"/>
    <w:rsid w:val="00310DA4"/>
    <w:rsid w:val="00317321"/>
    <w:rsid w:val="00323AC8"/>
    <w:rsid w:val="00324900"/>
    <w:rsid w:val="003B682E"/>
    <w:rsid w:val="003C5A25"/>
    <w:rsid w:val="003E11CD"/>
    <w:rsid w:val="003E3EEA"/>
    <w:rsid w:val="003F5738"/>
    <w:rsid w:val="004029B6"/>
    <w:rsid w:val="004045FB"/>
    <w:rsid w:val="00406FBB"/>
    <w:rsid w:val="0043631A"/>
    <w:rsid w:val="00452329"/>
    <w:rsid w:val="00460E12"/>
    <w:rsid w:val="0047249D"/>
    <w:rsid w:val="00474723"/>
    <w:rsid w:val="004A283D"/>
    <w:rsid w:val="004A315E"/>
    <w:rsid w:val="004C0CD3"/>
    <w:rsid w:val="004E548E"/>
    <w:rsid w:val="005043AC"/>
    <w:rsid w:val="005213E8"/>
    <w:rsid w:val="005645EE"/>
    <w:rsid w:val="00566F64"/>
    <w:rsid w:val="0057081C"/>
    <w:rsid w:val="00585CCE"/>
    <w:rsid w:val="005C0EF9"/>
    <w:rsid w:val="005E4050"/>
    <w:rsid w:val="005F001B"/>
    <w:rsid w:val="005F3726"/>
    <w:rsid w:val="00611A08"/>
    <w:rsid w:val="006169C0"/>
    <w:rsid w:val="00627ECF"/>
    <w:rsid w:val="00652F45"/>
    <w:rsid w:val="006867B8"/>
    <w:rsid w:val="006A55F8"/>
    <w:rsid w:val="006A581A"/>
    <w:rsid w:val="006C153E"/>
    <w:rsid w:val="006C431D"/>
    <w:rsid w:val="006C543D"/>
    <w:rsid w:val="006C7158"/>
    <w:rsid w:val="006D75FE"/>
    <w:rsid w:val="00705880"/>
    <w:rsid w:val="00740B31"/>
    <w:rsid w:val="00755FC1"/>
    <w:rsid w:val="00760CBC"/>
    <w:rsid w:val="0076362C"/>
    <w:rsid w:val="0077022D"/>
    <w:rsid w:val="007969D1"/>
    <w:rsid w:val="007B1803"/>
    <w:rsid w:val="007C1500"/>
    <w:rsid w:val="007C1BC9"/>
    <w:rsid w:val="007C5462"/>
    <w:rsid w:val="00822806"/>
    <w:rsid w:val="00826507"/>
    <w:rsid w:val="00831229"/>
    <w:rsid w:val="0085370B"/>
    <w:rsid w:val="00865F5F"/>
    <w:rsid w:val="008679AE"/>
    <w:rsid w:val="008730AE"/>
    <w:rsid w:val="008855A2"/>
    <w:rsid w:val="008C4A05"/>
    <w:rsid w:val="008D1755"/>
    <w:rsid w:val="008E3EB8"/>
    <w:rsid w:val="008F6456"/>
    <w:rsid w:val="00914537"/>
    <w:rsid w:val="009149E5"/>
    <w:rsid w:val="009429DF"/>
    <w:rsid w:val="00970030"/>
    <w:rsid w:val="00972B44"/>
    <w:rsid w:val="00991833"/>
    <w:rsid w:val="00997A58"/>
    <w:rsid w:val="009C56D7"/>
    <w:rsid w:val="009F5535"/>
    <w:rsid w:val="00A00C91"/>
    <w:rsid w:val="00A03740"/>
    <w:rsid w:val="00A16063"/>
    <w:rsid w:val="00A279A8"/>
    <w:rsid w:val="00A70181"/>
    <w:rsid w:val="00A773D2"/>
    <w:rsid w:val="00A84017"/>
    <w:rsid w:val="00A87A2D"/>
    <w:rsid w:val="00AA2202"/>
    <w:rsid w:val="00AF3539"/>
    <w:rsid w:val="00AF5344"/>
    <w:rsid w:val="00AF70C8"/>
    <w:rsid w:val="00B16EF0"/>
    <w:rsid w:val="00B55ED4"/>
    <w:rsid w:val="00B60AF5"/>
    <w:rsid w:val="00B7194D"/>
    <w:rsid w:val="00B76F3F"/>
    <w:rsid w:val="00B77E5C"/>
    <w:rsid w:val="00BA7923"/>
    <w:rsid w:val="00BC4574"/>
    <w:rsid w:val="00BC5CDA"/>
    <w:rsid w:val="00BD3889"/>
    <w:rsid w:val="00BD6F45"/>
    <w:rsid w:val="00BF0FD5"/>
    <w:rsid w:val="00C0680C"/>
    <w:rsid w:val="00C1661E"/>
    <w:rsid w:val="00C17F53"/>
    <w:rsid w:val="00C22D96"/>
    <w:rsid w:val="00C365DA"/>
    <w:rsid w:val="00C52699"/>
    <w:rsid w:val="00C6763D"/>
    <w:rsid w:val="00C73192"/>
    <w:rsid w:val="00C84198"/>
    <w:rsid w:val="00C95621"/>
    <w:rsid w:val="00CA0922"/>
    <w:rsid w:val="00CA3579"/>
    <w:rsid w:val="00CC0032"/>
    <w:rsid w:val="00CC3C2D"/>
    <w:rsid w:val="00CE35A1"/>
    <w:rsid w:val="00D0560E"/>
    <w:rsid w:val="00D06B71"/>
    <w:rsid w:val="00D12CAF"/>
    <w:rsid w:val="00D32534"/>
    <w:rsid w:val="00D36007"/>
    <w:rsid w:val="00D41E56"/>
    <w:rsid w:val="00D67FA9"/>
    <w:rsid w:val="00D76DD0"/>
    <w:rsid w:val="00DB53ED"/>
    <w:rsid w:val="00DF3327"/>
    <w:rsid w:val="00E11EB5"/>
    <w:rsid w:val="00E6524F"/>
    <w:rsid w:val="00E6733E"/>
    <w:rsid w:val="00E80FFD"/>
    <w:rsid w:val="00E92FB5"/>
    <w:rsid w:val="00EB27C4"/>
    <w:rsid w:val="00EB6FAB"/>
    <w:rsid w:val="00EC79F5"/>
    <w:rsid w:val="00EF6715"/>
    <w:rsid w:val="00F145A6"/>
    <w:rsid w:val="00F23F4C"/>
    <w:rsid w:val="00F32246"/>
    <w:rsid w:val="00F36DD7"/>
    <w:rsid w:val="00F453F6"/>
    <w:rsid w:val="00F85A87"/>
    <w:rsid w:val="00F91809"/>
    <w:rsid w:val="00FB596A"/>
    <w:rsid w:val="00FD60BA"/>
    <w:rsid w:val="00FE2A74"/>
    <w:rsid w:val="00FE6A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B2ED7C"/>
  <w15:chartTrackingRefBased/>
  <w15:docId w15:val="{78F28130-73CA-4F0D-A374-8575E33F11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23AC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3AC8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406FBB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210E7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yperlink" Target="http://www.vlfeat.org/matconvnet/training/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cc.gatech.edu/~hays/compvision/proj6/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hyperlink" Target="https://stackoverflow.com/questions/34644779/how-to-use-the-network-trained-using-cnn-mnist-example-in-matconvnet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mailto:u1143744@utah.edu" TargetMode="Externa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hyperlink" Target="https://www.mathworks.com/matlabcentral/fileexchange/47811-vlfeat-matconvnet" TargetMode="External"/><Relationship Id="rId10" Type="http://schemas.openxmlformats.org/officeDocument/2006/relationships/image" Target="media/image4.png"/><Relationship Id="rId19" Type="http://schemas.openxmlformats.org/officeDocument/2006/relationships/hyperlink" Target="https://www.mathworks.com/help/matlab/matlab_prog/pass-a-function-to-another-function.htm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yperlink" Target="https://groups.google.com/forum/#!topic/matconvnet/_58_MURJD0Q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499E87-A055-4415-B583-91954A3480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8</TotalTime>
  <Pages>8</Pages>
  <Words>1425</Words>
  <Characters>8123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noremal@gmail.com</dc:creator>
  <cp:keywords/>
  <dc:description/>
  <cp:lastModifiedBy>technoremal@gmail.com</cp:lastModifiedBy>
  <cp:revision>168</cp:revision>
  <dcterms:created xsi:type="dcterms:W3CDTF">2017-12-16T01:48:00Z</dcterms:created>
  <dcterms:modified xsi:type="dcterms:W3CDTF">2017-12-16T06:51:00Z</dcterms:modified>
</cp:coreProperties>
</file>